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3ABE541B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</w:t>
      </w:r>
      <w:r w:rsidR="00FA694C">
        <w:rPr>
          <w:rFonts w:ascii="Times New Roman" w:hAnsi="Times New Roman" w:cs="Times New Roman"/>
          <w:b/>
          <w:sz w:val="40"/>
          <w:szCs w:val="24"/>
        </w:rPr>
        <w:t>raca projektowa</w:t>
      </w:r>
      <w:r w:rsidR="005154E2">
        <w:rPr>
          <w:rFonts w:ascii="Times New Roman" w:hAnsi="Times New Roman" w:cs="Times New Roman"/>
          <w:b/>
          <w:sz w:val="40"/>
          <w:szCs w:val="24"/>
        </w:rPr>
        <w:t xml:space="preserve"> Technologie internetowe</w:t>
      </w:r>
    </w:p>
    <w:p w14:paraId="5772B4F0" w14:textId="5959FB87" w:rsidR="00A11166" w:rsidRDefault="005A3292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HTML/CSS – Responsywny szablon strony szkoły oferującej kursy języków obcych</w:t>
      </w:r>
      <w:r w:rsidR="0024317E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.</w:t>
      </w:r>
    </w:p>
    <w:p w14:paraId="3BE91236" w14:textId="6CABA52A" w:rsidR="0024317E" w:rsidRDefault="0024317E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JAVASCRIPT- Quiz sprawdzający poziom danego języka</w:t>
      </w:r>
      <w:r w:rsidR="00101B9F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.</w:t>
      </w: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36791B23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</w:t>
      </w:r>
      <w:r w:rsidR="001E40B7">
        <w:rPr>
          <w:rFonts w:ascii="Times New Roman" w:hAnsi="Times New Roman" w:cs="Times New Roman"/>
          <w:sz w:val="24"/>
          <w:szCs w:val="24"/>
        </w:rPr>
        <w:t xml:space="preserve"> Marcin </w:t>
      </w:r>
      <w:proofErr w:type="spellStart"/>
      <w:r w:rsidR="001E40B7">
        <w:rPr>
          <w:rFonts w:ascii="Times New Roman" w:hAnsi="Times New Roman" w:cs="Times New Roman"/>
          <w:sz w:val="24"/>
          <w:szCs w:val="24"/>
        </w:rPr>
        <w:t>Mrukowicz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49474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Jakub Opar</w:t>
      </w:r>
    </w:p>
    <w:p w14:paraId="53C759D6" w14:textId="19BA01DF" w:rsidR="00A11166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23390E4F" w14:textId="059203B3" w:rsidR="0049474E" w:rsidRPr="0049474E" w:rsidRDefault="0049474E" w:rsidP="0049474E">
      <w:pPr>
        <w:tabs>
          <w:tab w:val="right" w:pos="9072"/>
        </w:tabs>
        <w:spacing w:after="0" w:line="360" w:lineRule="auto"/>
        <w:ind w:firstLine="708"/>
        <w:jc w:val="right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125149</w:t>
      </w:r>
    </w:p>
    <w:p w14:paraId="21CE3917" w14:textId="686EA00F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49474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49474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3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7F16DD66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49474E">
        <w:rPr>
          <w:rFonts w:ascii="Times New Roman" w:hAnsi="Times New Roman" w:cs="Times New Roman"/>
          <w:sz w:val="24"/>
          <w:szCs w:val="24"/>
        </w:rPr>
        <w:t>2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138DFE8D" w14:textId="42428D74" w:rsidR="00CD23B1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57622047" w:history="1"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CD23B1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Omówienie problemu do realizacji</w:t>
            </w:r>
            <w:r w:rsidR="00CD23B1">
              <w:rPr>
                <w:noProof/>
                <w:webHidden/>
              </w:rPr>
              <w:tab/>
            </w:r>
            <w:r w:rsidR="00CD23B1">
              <w:rPr>
                <w:noProof/>
                <w:webHidden/>
              </w:rPr>
              <w:fldChar w:fldCharType="begin"/>
            </w:r>
            <w:r w:rsidR="00CD23B1">
              <w:rPr>
                <w:noProof/>
                <w:webHidden/>
              </w:rPr>
              <w:instrText xml:space="preserve"> PAGEREF _Toc157622047 \h </w:instrText>
            </w:r>
            <w:r w:rsidR="00CD23B1">
              <w:rPr>
                <w:noProof/>
                <w:webHidden/>
              </w:rPr>
            </w:r>
            <w:r w:rsidR="00CD23B1">
              <w:rPr>
                <w:noProof/>
                <w:webHidden/>
              </w:rPr>
              <w:fldChar w:fldCharType="separate"/>
            </w:r>
            <w:r w:rsidR="00CD23B1">
              <w:rPr>
                <w:noProof/>
                <w:webHidden/>
              </w:rPr>
              <w:t>3</w:t>
            </w:r>
            <w:r w:rsidR="00CD23B1">
              <w:rPr>
                <w:noProof/>
                <w:webHidden/>
              </w:rPr>
              <w:fldChar w:fldCharType="end"/>
            </w:r>
          </w:hyperlink>
        </w:p>
        <w:p w14:paraId="496B3260" w14:textId="29CCDCF3" w:rsidR="00CD23B1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622048" w:history="1"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CD23B1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Plan wykonania strony i aplikacji js.</w:t>
            </w:r>
            <w:r w:rsidR="00CD23B1">
              <w:rPr>
                <w:noProof/>
                <w:webHidden/>
              </w:rPr>
              <w:tab/>
            </w:r>
            <w:r w:rsidR="00CD23B1">
              <w:rPr>
                <w:noProof/>
                <w:webHidden/>
              </w:rPr>
              <w:fldChar w:fldCharType="begin"/>
            </w:r>
            <w:r w:rsidR="00CD23B1">
              <w:rPr>
                <w:noProof/>
                <w:webHidden/>
              </w:rPr>
              <w:instrText xml:space="preserve"> PAGEREF _Toc157622048 \h </w:instrText>
            </w:r>
            <w:r w:rsidR="00CD23B1">
              <w:rPr>
                <w:noProof/>
                <w:webHidden/>
              </w:rPr>
            </w:r>
            <w:r w:rsidR="00CD23B1">
              <w:rPr>
                <w:noProof/>
                <w:webHidden/>
              </w:rPr>
              <w:fldChar w:fldCharType="separate"/>
            </w:r>
            <w:r w:rsidR="00CD23B1">
              <w:rPr>
                <w:noProof/>
                <w:webHidden/>
              </w:rPr>
              <w:t>3</w:t>
            </w:r>
            <w:r w:rsidR="00CD23B1">
              <w:rPr>
                <w:noProof/>
                <w:webHidden/>
              </w:rPr>
              <w:fldChar w:fldCharType="end"/>
            </w:r>
          </w:hyperlink>
        </w:p>
        <w:p w14:paraId="30786DD5" w14:textId="5B5558B1" w:rsidR="00CD23B1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622049" w:history="1"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CD23B1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Opis struktury projektu</w:t>
            </w:r>
            <w:r w:rsidR="00CD23B1">
              <w:rPr>
                <w:noProof/>
                <w:webHidden/>
              </w:rPr>
              <w:tab/>
            </w:r>
            <w:r w:rsidR="00CD23B1">
              <w:rPr>
                <w:noProof/>
                <w:webHidden/>
              </w:rPr>
              <w:fldChar w:fldCharType="begin"/>
            </w:r>
            <w:r w:rsidR="00CD23B1">
              <w:rPr>
                <w:noProof/>
                <w:webHidden/>
              </w:rPr>
              <w:instrText xml:space="preserve"> PAGEREF _Toc157622049 \h </w:instrText>
            </w:r>
            <w:r w:rsidR="00CD23B1">
              <w:rPr>
                <w:noProof/>
                <w:webHidden/>
              </w:rPr>
            </w:r>
            <w:r w:rsidR="00CD23B1">
              <w:rPr>
                <w:noProof/>
                <w:webHidden/>
              </w:rPr>
              <w:fldChar w:fldCharType="separate"/>
            </w:r>
            <w:r w:rsidR="00CD23B1">
              <w:rPr>
                <w:noProof/>
                <w:webHidden/>
              </w:rPr>
              <w:t>5</w:t>
            </w:r>
            <w:r w:rsidR="00CD23B1">
              <w:rPr>
                <w:noProof/>
                <w:webHidden/>
              </w:rPr>
              <w:fldChar w:fldCharType="end"/>
            </w:r>
          </w:hyperlink>
        </w:p>
        <w:p w14:paraId="171A5FDF" w14:textId="4B1C2B5C" w:rsidR="00CD23B1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622050" w:history="1"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CD23B1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 w:rsidR="00CD23B1">
              <w:rPr>
                <w:noProof/>
                <w:webHidden/>
              </w:rPr>
              <w:tab/>
            </w:r>
            <w:r w:rsidR="00CD23B1">
              <w:rPr>
                <w:noProof/>
                <w:webHidden/>
              </w:rPr>
              <w:fldChar w:fldCharType="begin"/>
            </w:r>
            <w:r w:rsidR="00CD23B1">
              <w:rPr>
                <w:noProof/>
                <w:webHidden/>
              </w:rPr>
              <w:instrText xml:space="preserve"> PAGEREF _Toc157622050 \h </w:instrText>
            </w:r>
            <w:r w:rsidR="00CD23B1">
              <w:rPr>
                <w:noProof/>
                <w:webHidden/>
              </w:rPr>
            </w:r>
            <w:r w:rsidR="00CD23B1">
              <w:rPr>
                <w:noProof/>
                <w:webHidden/>
              </w:rPr>
              <w:fldChar w:fldCharType="separate"/>
            </w:r>
            <w:r w:rsidR="00CD23B1">
              <w:rPr>
                <w:noProof/>
                <w:webHidden/>
              </w:rPr>
              <w:t>6</w:t>
            </w:r>
            <w:r w:rsidR="00CD23B1">
              <w:rPr>
                <w:noProof/>
                <w:webHidden/>
              </w:rPr>
              <w:fldChar w:fldCharType="end"/>
            </w:r>
          </w:hyperlink>
        </w:p>
        <w:p w14:paraId="69DC992B" w14:textId="4AD37B65" w:rsidR="00CD23B1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622051" w:history="1"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CD23B1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CD23B1">
              <w:rPr>
                <w:noProof/>
                <w:webHidden/>
              </w:rPr>
              <w:tab/>
            </w:r>
            <w:r w:rsidR="00CD23B1">
              <w:rPr>
                <w:noProof/>
                <w:webHidden/>
              </w:rPr>
              <w:fldChar w:fldCharType="begin"/>
            </w:r>
            <w:r w:rsidR="00CD23B1">
              <w:rPr>
                <w:noProof/>
                <w:webHidden/>
              </w:rPr>
              <w:instrText xml:space="preserve"> PAGEREF _Toc157622051 \h </w:instrText>
            </w:r>
            <w:r w:rsidR="00CD23B1">
              <w:rPr>
                <w:noProof/>
                <w:webHidden/>
              </w:rPr>
            </w:r>
            <w:r w:rsidR="00CD23B1">
              <w:rPr>
                <w:noProof/>
                <w:webHidden/>
              </w:rPr>
              <w:fldChar w:fldCharType="separate"/>
            </w:r>
            <w:r w:rsidR="00CD23B1">
              <w:rPr>
                <w:noProof/>
                <w:webHidden/>
              </w:rPr>
              <w:t>7</w:t>
            </w:r>
            <w:r w:rsidR="00CD23B1">
              <w:rPr>
                <w:noProof/>
                <w:webHidden/>
              </w:rPr>
              <w:fldChar w:fldCharType="end"/>
            </w:r>
          </w:hyperlink>
        </w:p>
        <w:p w14:paraId="4EECF870" w14:textId="22094A38" w:rsidR="00CD23B1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622052" w:history="1"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CD23B1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CD23B1">
              <w:rPr>
                <w:noProof/>
                <w:webHidden/>
              </w:rPr>
              <w:tab/>
            </w:r>
            <w:r w:rsidR="00CD23B1">
              <w:rPr>
                <w:noProof/>
                <w:webHidden/>
              </w:rPr>
              <w:fldChar w:fldCharType="begin"/>
            </w:r>
            <w:r w:rsidR="00CD23B1">
              <w:rPr>
                <w:noProof/>
                <w:webHidden/>
              </w:rPr>
              <w:instrText xml:space="preserve"> PAGEREF _Toc157622052 \h </w:instrText>
            </w:r>
            <w:r w:rsidR="00CD23B1">
              <w:rPr>
                <w:noProof/>
                <w:webHidden/>
              </w:rPr>
            </w:r>
            <w:r w:rsidR="00CD23B1">
              <w:rPr>
                <w:noProof/>
                <w:webHidden/>
              </w:rPr>
              <w:fldChar w:fldCharType="separate"/>
            </w:r>
            <w:r w:rsidR="00CD23B1">
              <w:rPr>
                <w:noProof/>
                <w:webHidden/>
              </w:rPr>
              <w:t>14</w:t>
            </w:r>
            <w:r w:rsidR="00CD23B1">
              <w:rPr>
                <w:noProof/>
                <w:webHidden/>
              </w:rPr>
              <w:fldChar w:fldCharType="end"/>
            </w:r>
          </w:hyperlink>
        </w:p>
        <w:p w14:paraId="7403B727" w14:textId="5B58AD89" w:rsidR="00CD23B1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622053" w:history="1"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CD23B1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CD23B1" w:rsidRPr="00D76727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CD23B1">
              <w:rPr>
                <w:noProof/>
                <w:webHidden/>
              </w:rPr>
              <w:tab/>
            </w:r>
            <w:r w:rsidR="00CD23B1">
              <w:rPr>
                <w:noProof/>
                <w:webHidden/>
              </w:rPr>
              <w:fldChar w:fldCharType="begin"/>
            </w:r>
            <w:r w:rsidR="00CD23B1">
              <w:rPr>
                <w:noProof/>
                <w:webHidden/>
              </w:rPr>
              <w:instrText xml:space="preserve"> PAGEREF _Toc157622053 \h </w:instrText>
            </w:r>
            <w:r w:rsidR="00CD23B1">
              <w:rPr>
                <w:noProof/>
                <w:webHidden/>
              </w:rPr>
            </w:r>
            <w:r w:rsidR="00CD23B1">
              <w:rPr>
                <w:noProof/>
                <w:webHidden/>
              </w:rPr>
              <w:fldChar w:fldCharType="separate"/>
            </w:r>
            <w:r w:rsidR="00CD23B1">
              <w:rPr>
                <w:noProof/>
                <w:webHidden/>
              </w:rPr>
              <w:t>15</w:t>
            </w:r>
            <w:r w:rsidR="00CD23B1">
              <w:rPr>
                <w:noProof/>
                <w:webHidden/>
              </w:rPr>
              <w:fldChar w:fldCharType="end"/>
            </w:r>
          </w:hyperlink>
        </w:p>
        <w:p w14:paraId="1FE019CD" w14:textId="4D964489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36F9F3DD" w:rsidR="00220B30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57622047"/>
      <w:r w:rsidRPr="00D55ED8">
        <w:rPr>
          <w:rFonts w:ascii="Times New Roman" w:hAnsi="Times New Roman" w:cs="Times New Roman"/>
          <w:b/>
          <w:sz w:val="24"/>
        </w:rPr>
        <w:lastRenderedPageBreak/>
        <w:t>O</w:t>
      </w:r>
      <w:r w:rsidR="001E40B7">
        <w:rPr>
          <w:rFonts w:ascii="Times New Roman" w:hAnsi="Times New Roman" w:cs="Times New Roman"/>
          <w:b/>
          <w:sz w:val="24"/>
        </w:rPr>
        <w:t>mówienie problemu do realizacji</w:t>
      </w:r>
      <w:bookmarkEnd w:id="0"/>
    </w:p>
    <w:p w14:paraId="06E3149D" w14:textId="77777777" w:rsidR="003C402C" w:rsidRDefault="003C402C" w:rsidP="003C402C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ywnym szablonem strony internetowej będzie strona szkoły oferującej kursy języków obcych. Strona będzie dostosowywać swoją treść pod telefon, tablet, oraz komputer. Na tej stronie użytkownik będzie miał możliwość:</w:t>
      </w:r>
    </w:p>
    <w:p w14:paraId="2F3FACE5" w14:textId="40ACC29B" w:rsidR="003C402C" w:rsidRDefault="003C402C" w:rsidP="003C402C">
      <w:pPr>
        <w:spacing w:after="0" w:line="360" w:lineRule="auto"/>
        <w:ind w:left="69"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 zarejestrowania się na dany kurs.</w:t>
      </w:r>
    </w:p>
    <w:p w14:paraId="646B694F" w14:textId="6A8075B1" w:rsidR="003C402C" w:rsidRDefault="003C402C" w:rsidP="003C402C">
      <w:pPr>
        <w:spacing w:after="0" w:line="360" w:lineRule="auto"/>
        <w:ind w:left="69"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przeglądania cen kursów i egzaminów.</w:t>
      </w:r>
    </w:p>
    <w:p w14:paraId="11CE7FE5" w14:textId="400E1B56" w:rsidR="003C402C" w:rsidRDefault="003C402C" w:rsidP="003C402C">
      <w:pPr>
        <w:spacing w:after="0" w:line="360" w:lineRule="auto"/>
        <w:ind w:left="69"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możliwości wysłania pytania (kontakt).</w:t>
      </w:r>
    </w:p>
    <w:p w14:paraId="21A49A58" w14:textId="4A6ABEB4" w:rsidR="003C402C" w:rsidRDefault="003C402C" w:rsidP="003C402C">
      <w:pPr>
        <w:spacing w:after="0" w:line="360" w:lineRule="auto"/>
        <w:ind w:left="69"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przeglądania galerii ze zdjęciami.</w:t>
      </w:r>
    </w:p>
    <w:p w14:paraId="60D793E3" w14:textId="74510C78" w:rsidR="003C402C" w:rsidRDefault="003C402C" w:rsidP="003C402C">
      <w:pPr>
        <w:spacing w:after="0" w:line="360" w:lineRule="auto"/>
        <w:ind w:left="69"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przeglądania oferty szkoły oraz ogólnych informacji o niej.</w:t>
      </w:r>
    </w:p>
    <w:p w14:paraId="2A1EF673" w14:textId="5238DB40" w:rsidR="003C402C" w:rsidRDefault="003C402C" w:rsidP="003C402C">
      <w:pPr>
        <w:spacing w:after="0" w:line="360" w:lineRule="auto"/>
        <w:ind w:left="69"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5A150E">
        <w:rPr>
          <w:rFonts w:ascii="Times New Roman" w:hAnsi="Times New Roman" w:cs="Times New Roman"/>
          <w:sz w:val="24"/>
          <w:szCs w:val="24"/>
        </w:rPr>
        <w:t xml:space="preserve">wejścia na </w:t>
      </w:r>
      <w:proofErr w:type="spellStart"/>
      <w:r w:rsidR="005A150E">
        <w:rPr>
          <w:rFonts w:ascii="Times New Roman" w:hAnsi="Times New Roman" w:cs="Times New Roman"/>
          <w:sz w:val="24"/>
          <w:szCs w:val="24"/>
        </w:rPr>
        <w:t>socialmedia</w:t>
      </w:r>
      <w:proofErr w:type="spellEnd"/>
      <w:r w:rsidR="005A150E">
        <w:rPr>
          <w:rFonts w:ascii="Times New Roman" w:hAnsi="Times New Roman" w:cs="Times New Roman"/>
          <w:sz w:val="24"/>
          <w:szCs w:val="24"/>
        </w:rPr>
        <w:t xml:space="preserve"> szkoły</w:t>
      </w:r>
      <w:r w:rsidR="007B062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3D1C9B8" w14:textId="2CBAC54E" w:rsidR="007B062D" w:rsidRDefault="007B062D" w:rsidP="007B062D">
      <w:pPr>
        <w:spacing w:after="0" w:line="360" w:lineRule="auto"/>
        <w:ind w:firstLine="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nadto będzie miał możliwość wykonania testu sprawdzającego poziom wiedzy z danego języka. Jest on aplikacją na pisaną w języku JavaScript. Użytkownik po wybraniu języka z którego ma być test zostaje przeniesiony na stronę gdzie jest on generowany. Baza pytań jest pobierana z odpowiedniego pliku JSON w zależności od wybranego języka. Test jest jednokrotnego wyboru spośród odpowiedzi a, b ,c lub d. Po uzupełnieniu go i kliknięciu przycisku zatwierdzającego odpowiedzi wyświetlony zostanie wynik i poziom języka jaki ma.</w:t>
      </w:r>
    </w:p>
    <w:p w14:paraId="6681DE22" w14:textId="174A068C" w:rsidR="003C402C" w:rsidRDefault="007B062D" w:rsidP="007B062D">
      <w:pPr>
        <w:spacing w:after="0" w:line="360" w:lineRule="auto"/>
        <w:ind w:firstLine="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trona będzie posiadać przemyślaną paletę kolorów oraz będzie zadbana pod kątem estetyki. </w:t>
      </w:r>
    </w:p>
    <w:p w14:paraId="641D6E37" w14:textId="77777777" w:rsidR="007B062D" w:rsidRDefault="007B062D" w:rsidP="007B062D">
      <w:pPr>
        <w:spacing w:after="0" w:line="360" w:lineRule="auto"/>
        <w:ind w:firstLine="69"/>
        <w:jc w:val="both"/>
        <w:rPr>
          <w:rFonts w:ascii="Times New Roman" w:hAnsi="Times New Roman" w:cs="Times New Roman"/>
          <w:sz w:val="24"/>
          <w:szCs w:val="24"/>
        </w:rPr>
      </w:pPr>
    </w:p>
    <w:p w14:paraId="2464349E" w14:textId="6AD131BF" w:rsidR="007B062D" w:rsidRPr="007B062D" w:rsidRDefault="007B062D" w:rsidP="007B062D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" w:name="_Toc157622048"/>
      <w:r>
        <w:rPr>
          <w:rFonts w:ascii="Times New Roman" w:hAnsi="Times New Roman" w:cs="Times New Roman"/>
          <w:b/>
          <w:sz w:val="24"/>
        </w:rPr>
        <w:t xml:space="preserve">Plan wykonania strony i aplikacji </w:t>
      </w:r>
      <w:proofErr w:type="spellStart"/>
      <w:r>
        <w:rPr>
          <w:rFonts w:ascii="Times New Roman" w:hAnsi="Times New Roman" w:cs="Times New Roman"/>
          <w:b/>
          <w:sz w:val="24"/>
        </w:rPr>
        <w:t>js</w:t>
      </w:r>
      <w:proofErr w:type="spellEnd"/>
      <w:r>
        <w:rPr>
          <w:rFonts w:ascii="Times New Roman" w:hAnsi="Times New Roman" w:cs="Times New Roman"/>
          <w:b/>
          <w:sz w:val="24"/>
        </w:rPr>
        <w:t>.</w:t>
      </w:r>
      <w:bookmarkEnd w:id="1"/>
    </w:p>
    <w:p w14:paraId="2C9A87A6" w14:textId="469F2CA5" w:rsidR="005D0992" w:rsidRDefault="005D0992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kład ogólny: </w:t>
      </w:r>
    </w:p>
    <w:p w14:paraId="7A16124F" w14:textId="77777777" w:rsidR="00A22E67" w:rsidRDefault="005D0992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D0992">
        <w:rPr>
          <w:rFonts w:ascii="Times New Roman" w:hAnsi="Times New Roman" w:cs="Times New Roman"/>
          <w:sz w:val="24"/>
          <w:szCs w:val="24"/>
        </w:rPr>
        <w:t>Każda podstrona będzie złożona z</w:t>
      </w:r>
      <w:r w:rsidR="00A22E67">
        <w:rPr>
          <w:rFonts w:ascii="Times New Roman" w:hAnsi="Times New Roman" w:cs="Times New Roman"/>
          <w:sz w:val="24"/>
          <w:szCs w:val="24"/>
        </w:rPr>
        <w:t>:</w:t>
      </w:r>
    </w:p>
    <w:p w14:paraId="7EBBCBE9" w14:textId="77777777" w:rsidR="00A22E67" w:rsidRDefault="00A22E67" w:rsidP="00A22E6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5D0992" w:rsidRPr="005D0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0992" w:rsidRPr="005D0992">
        <w:rPr>
          <w:rFonts w:ascii="Times New Roman" w:hAnsi="Times New Roman" w:cs="Times New Roman"/>
          <w:sz w:val="24"/>
          <w:szCs w:val="24"/>
        </w:rPr>
        <w:t>headera</w:t>
      </w:r>
      <w:proofErr w:type="spellEnd"/>
      <w:r w:rsidR="005D0992">
        <w:rPr>
          <w:rFonts w:ascii="Times New Roman" w:hAnsi="Times New Roman" w:cs="Times New Roman"/>
          <w:sz w:val="24"/>
          <w:szCs w:val="24"/>
        </w:rPr>
        <w:t xml:space="preserve"> zawierającego logo które będzie mieć animacje po najechaniu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5A002C2" w14:textId="71D74294" w:rsidR="005D0992" w:rsidRDefault="00A22E67" w:rsidP="00CD23B1">
      <w:pPr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5D0992">
        <w:rPr>
          <w:rFonts w:ascii="Times New Roman" w:hAnsi="Times New Roman" w:cs="Times New Roman"/>
          <w:sz w:val="24"/>
          <w:szCs w:val="24"/>
        </w:rPr>
        <w:t xml:space="preserve"> paska nawigacji który będzie zmieniał postać w hamburger menu w przypadku tabletów i telefonów. Będzie on posiadał opcje rozwijane: w przypadku komputerów rozwijające się po najechaniu, a w przypadku pozostałych urządzeń po kliknięciu na przycisk obok danej opcji. </w:t>
      </w:r>
      <w:r w:rsidR="005D0992" w:rsidRPr="005D0992">
        <w:rPr>
          <w:rFonts w:ascii="Times New Roman" w:hAnsi="Times New Roman" w:cs="Times New Roman"/>
          <w:sz w:val="24"/>
          <w:szCs w:val="24"/>
        </w:rPr>
        <w:t xml:space="preserve"> </w:t>
      </w:r>
      <w:r w:rsidR="00CD23B1">
        <w:rPr>
          <w:rFonts w:ascii="Times New Roman" w:hAnsi="Times New Roman" w:cs="Times New Roman"/>
          <w:sz w:val="24"/>
          <w:szCs w:val="24"/>
        </w:rPr>
        <w:t>Nawigacja zawsze będzie przyczepiona do górnej części ekranu.</w:t>
      </w:r>
    </w:p>
    <w:p w14:paraId="4373DF1E" w14:textId="3F98BD97" w:rsidR="00CD23B1" w:rsidRDefault="00CD23B1" w:rsidP="00A22E6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>
        <w:rPr>
          <w:rFonts w:ascii="Times New Roman" w:hAnsi="Times New Roman" w:cs="Times New Roman"/>
          <w:sz w:val="24"/>
          <w:szCs w:val="24"/>
        </w:rPr>
        <w:t>maina</w:t>
      </w:r>
      <w:proofErr w:type="spellEnd"/>
      <w:r>
        <w:rPr>
          <w:rFonts w:ascii="Times New Roman" w:hAnsi="Times New Roman" w:cs="Times New Roman"/>
          <w:sz w:val="24"/>
          <w:szCs w:val="24"/>
        </w:rPr>
        <w:t>, czyli miejsca gdzie będzie zawarta cała treść danej podstrony</w:t>
      </w:r>
      <w:r w:rsidR="0053611C">
        <w:rPr>
          <w:rFonts w:ascii="Times New Roman" w:hAnsi="Times New Roman" w:cs="Times New Roman"/>
          <w:sz w:val="24"/>
          <w:szCs w:val="24"/>
        </w:rPr>
        <w:t xml:space="preserve">, będzie on najczęściej pozycjonował elementy za pomocą display </w:t>
      </w:r>
      <w:proofErr w:type="spellStart"/>
      <w:r w:rsidR="0053611C">
        <w:rPr>
          <w:rFonts w:ascii="Times New Roman" w:hAnsi="Times New Roman" w:cs="Times New Roman"/>
          <w:sz w:val="24"/>
          <w:szCs w:val="24"/>
        </w:rPr>
        <w:t>flex</w:t>
      </w:r>
      <w:proofErr w:type="spellEnd"/>
      <w:r w:rsidR="0053611C">
        <w:rPr>
          <w:rFonts w:ascii="Times New Roman" w:hAnsi="Times New Roman" w:cs="Times New Roman"/>
          <w:sz w:val="24"/>
          <w:szCs w:val="24"/>
        </w:rPr>
        <w:t>.</w:t>
      </w:r>
    </w:p>
    <w:p w14:paraId="6359027D" w14:textId="22E9DC31" w:rsidR="00CD23B1" w:rsidRPr="005D0992" w:rsidRDefault="00CD23B1" w:rsidP="00CD23B1">
      <w:pPr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stopki, która nawet w przypadku małej zawartość strony będzie ułożona na dole ekranu.</w:t>
      </w:r>
    </w:p>
    <w:p w14:paraId="03D2FF6B" w14:textId="50000A5E" w:rsidR="007B062D" w:rsidRDefault="00D602A1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trona główna: </w:t>
      </w:r>
    </w:p>
    <w:p w14:paraId="3F6074FD" w14:textId="285AD418" w:rsidR="00D602A1" w:rsidRDefault="00D602A1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Będzie zawierać informacje o stronie oraz spis treści strony opisujący co można na niej znaleźć, będzie zawierać złożone układy </w:t>
      </w:r>
      <w:proofErr w:type="spellStart"/>
      <w:r>
        <w:rPr>
          <w:rFonts w:ascii="Times New Roman" w:hAnsi="Times New Roman" w:cs="Times New Roman"/>
          <w:sz w:val="24"/>
          <w:szCs w:val="24"/>
        </w:rPr>
        <w:t>divó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zycjonowane relatywnie, przyciski przekierowujące na daną podstronę, </w:t>
      </w:r>
      <w:proofErr w:type="spellStart"/>
      <w:r>
        <w:rPr>
          <w:rFonts w:ascii="Times New Roman" w:hAnsi="Times New Roman" w:cs="Times New Roman"/>
          <w:sz w:val="24"/>
          <w:szCs w:val="24"/>
        </w:rPr>
        <w:t>sli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kazujący zdjęcia w galerii oraz panel </w:t>
      </w:r>
      <w:proofErr w:type="spellStart"/>
      <w:r>
        <w:rPr>
          <w:rFonts w:ascii="Times New Roman" w:hAnsi="Times New Roman" w:cs="Times New Roman"/>
          <w:sz w:val="24"/>
          <w:szCs w:val="24"/>
        </w:rPr>
        <w:t>socialmedió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5B585C" w14:textId="77777777" w:rsidR="00CD23B1" w:rsidRDefault="00CD23B1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91EAEE" w14:textId="5E0DC1BA" w:rsidR="00CD23B1" w:rsidRDefault="00CD23B1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aleria: </w:t>
      </w:r>
    </w:p>
    <w:p w14:paraId="2BE6858C" w14:textId="4DE62B5F" w:rsidR="00CD23B1" w:rsidRDefault="00CD23B1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Będzie zawierać obrazy wykorzystane na stronie internetowej. </w:t>
      </w:r>
      <w:r w:rsidR="00DE7E2F">
        <w:rPr>
          <w:rFonts w:ascii="Times New Roman" w:hAnsi="Times New Roman" w:cs="Times New Roman"/>
          <w:sz w:val="24"/>
          <w:szCs w:val="24"/>
        </w:rPr>
        <w:t>Zdjęcia</w:t>
      </w:r>
      <w:r>
        <w:rPr>
          <w:rFonts w:ascii="Times New Roman" w:hAnsi="Times New Roman" w:cs="Times New Roman"/>
          <w:sz w:val="24"/>
          <w:szCs w:val="24"/>
        </w:rPr>
        <w:t xml:space="preserve"> będą rozłożone za pomocą siatki (display: </w:t>
      </w:r>
      <w:proofErr w:type="spellStart"/>
      <w:r>
        <w:rPr>
          <w:rFonts w:ascii="Times New Roman" w:hAnsi="Times New Roman" w:cs="Times New Roman"/>
          <w:sz w:val="24"/>
          <w:szCs w:val="24"/>
        </w:rPr>
        <w:t>grid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DE7E2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6FC603D" w14:textId="416FBE15" w:rsidR="00DE7E2F" w:rsidRDefault="00DE7E2F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2C8560" w14:textId="08216DF1" w:rsidR="00DE7E2F" w:rsidRDefault="00DE7E2F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ferta: </w:t>
      </w:r>
    </w:p>
    <w:p w14:paraId="1D8FFFD4" w14:textId="701829EF" w:rsidR="00DE7E2F" w:rsidRDefault="00DE7E2F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ędzie zawierać informacje na temat tego co oferuje szkoła.</w:t>
      </w:r>
    </w:p>
    <w:p w14:paraId="293E3130" w14:textId="77777777" w:rsidR="00DE7E2F" w:rsidRDefault="00DE7E2F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FAA4DF" w14:textId="7CE820BC" w:rsidR="00DE7E2F" w:rsidRDefault="00DE7E2F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ennik: </w:t>
      </w:r>
    </w:p>
    <w:p w14:paraId="03D4BADC" w14:textId="58DA02D5" w:rsidR="00DE7E2F" w:rsidRDefault="00DE7E2F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ędzie zawierał wyjaśnienie poziomów języka oraz dwie responsywne tabele które będą miały informacje na temat cen za godzinę danej lekcji oraz kosztów egzaminów na dany certyfikat.</w:t>
      </w:r>
      <w:r w:rsidR="0053611C">
        <w:rPr>
          <w:rFonts w:ascii="Times New Roman" w:hAnsi="Times New Roman" w:cs="Times New Roman"/>
          <w:sz w:val="24"/>
          <w:szCs w:val="24"/>
        </w:rPr>
        <w:t xml:space="preserve"> Tabele w przypadku braku miejsca otrzymają poziomy </w:t>
      </w:r>
      <w:proofErr w:type="spellStart"/>
      <w:r w:rsidR="0053611C">
        <w:rPr>
          <w:rFonts w:ascii="Times New Roman" w:hAnsi="Times New Roman" w:cs="Times New Roman"/>
          <w:sz w:val="24"/>
          <w:szCs w:val="24"/>
        </w:rPr>
        <w:t>scroll</w:t>
      </w:r>
      <w:proofErr w:type="spellEnd"/>
      <w:r w:rsidR="0053611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F2EE489" w14:textId="77777777" w:rsidR="00CE0A9A" w:rsidRDefault="00CE0A9A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613347" w14:textId="6D86D479" w:rsidR="00CE0A9A" w:rsidRDefault="00CE0A9A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E0A9A">
        <w:rPr>
          <w:rFonts w:ascii="Times New Roman" w:hAnsi="Times New Roman" w:cs="Times New Roman"/>
          <w:b/>
          <w:bCs/>
          <w:sz w:val="24"/>
          <w:szCs w:val="24"/>
        </w:rPr>
        <w:t>Strona z zapisem na kurs i strona kontaktowa:</w:t>
      </w:r>
    </w:p>
    <w:p w14:paraId="450BFB7A" w14:textId="148CBB2E" w:rsidR="00CE0A9A" w:rsidRDefault="00CE0A9A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Strony te będą zawierać formularze które mają walidowane pola. Jeden z nich będzie umożliwiał zapisanie się użytkownikowi na kurs z danego języka na danym poziomie, a drugi będzie umożliwiał wysłanie wiadomości do szkoły. </w:t>
      </w:r>
    </w:p>
    <w:p w14:paraId="698EF43E" w14:textId="77777777" w:rsidR="00CE0A9A" w:rsidRDefault="00CE0A9A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CAC7D5" w14:textId="0C2CF00C" w:rsidR="00CE0A9A" w:rsidRPr="00CE0A9A" w:rsidRDefault="00CE0A9A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E0A9A">
        <w:rPr>
          <w:rFonts w:ascii="Times New Roman" w:hAnsi="Times New Roman" w:cs="Times New Roman"/>
          <w:b/>
          <w:bCs/>
          <w:sz w:val="24"/>
          <w:szCs w:val="24"/>
        </w:rPr>
        <w:t xml:space="preserve">FAQ </w:t>
      </w:r>
    </w:p>
    <w:p w14:paraId="2FBDB2DB" w14:textId="77777777" w:rsidR="00CE0A9A" w:rsidRDefault="00CE0A9A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a tej podstronie będą zawarte najczęściej zadawane pytania. Będzie ono działać na zasadzie </w:t>
      </w:r>
      <w:proofErr w:type="spellStart"/>
      <w:r>
        <w:rPr>
          <w:rFonts w:ascii="Times New Roman" w:hAnsi="Times New Roman" w:cs="Times New Roman"/>
          <w:sz w:val="24"/>
          <w:szCs w:val="24"/>
        </w:rPr>
        <w:t>popup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zyli po kliknięciu na okno z pytaniem pojawi się odpowiedź na nie. </w:t>
      </w:r>
    </w:p>
    <w:p w14:paraId="1736B554" w14:textId="77777777" w:rsidR="00CE0A9A" w:rsidRDefault="00CE0A9A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C8B8A0" w14:textId="77777777" w:rsidR="003F1E86" w:rsidRDefault="003F1E86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F1E86">
        <w:rPr>
          <w:rFonts w:ascii="Times New Roman" w:hAnsi="Times New Roman" w:cs="Times New Roman"/>
          <w:b/>
          <w:bCs/>
          <w:sz w:val="24"/>
          <w:szCs w:val="24"/>
        </w:rPr>
        <w:t>Quiz menu oraz quiz:</w:t>
      </w:r>
    </w:p>
    <w:p w14:paraId="39D29E13" w14:textId="77777777" w:rsidR="003F1E86" w:rsidRDefault="003F1E86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a pierwszej z tych podstron będzie możliwość wyboru języka z którego chce się mieć test sprawdzający poziom. Po wybraniu danej opcji zostaje się przeniesionym na stronę z Quizem.</w:t>
      </w:r>
    </w:p>
    <w:p w14:paraId="0235FEEF" w14:textId="77777777" w:rsidR="003F1E86" w:rsidRDefault="003F1E86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Quiz jest aplikacją napisaną w języku JavaScript i działać on będzie na zasadzie, że:</w:t>
      </w:r>
    </w:p>
    <w:p w14:paraId="5D3AC72B" w14:textId="77777777" w:rsidR="003F1E86" w:rsidRDefault="003F1E86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ze strony quiz menu zostanie przekazany numer odpowiadający wybranemu językowi.</w:t>
      </w:r>
    </w:p>
    <w:p w14:paraId="0A09D715" w14:textId="77777777" w:rsidR="003F1E86" w:rsidRDefault="003F1E86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- na bazie tego numeru aplikacja pobiera bazę pytań z pliku .</w:t>
      </w:r>
      <w:proofErr w:type="spellStart"/>
      <w:r>
        <w:rPr>
          <w:rFonts w:ascii="Times New Roman" w:hAnsi="Times New Roman" w:cs="Times New Roman"/>
          <w:sz w:val="24"/>
          <w:szCs w:val="24"/>
        </w:rPr>
        <w:t>j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a pomocą wywołania asynchronicznego.</w:t>
      </w:r>
    </w:p>
    <w:p w14:paraId="7B46C2BA" w14:textId="77777777" w:rsidR="003F1E86" w:rsidRDefault="003F1E86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aplikacja generuje pytania i wyświetla w postaci odpowiednio sformatowanych </w:t>
      </w:r>
      <w:proofErr w:type="spellStart"/>
      <w:r>
        <w:rPr>
          <w:rFonts w:ascii="Times New Roman" w:hAnsi="Times New Roman" w:cs="Times New Roman"/>
          <w:sz w:val="24"/>
          <w:szCs w:val="24"/>
        </w:rPr>
        <w:t>divów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0BE0DB1" w14:textId="0ECE2A5E" w:rsidR="00CE0A9A" w:rsidRPr="003F1E86" w:rsidRDefault="003F1E86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aplikacja podlicza dobre odpowiedzi i wyświetla wynik oraz jaki ma się poziom języka od A1 do C2. </w:t>
      </w:r>
      <w:r w:rsidR="00CE0A9A" w:rsidRPr="003F1E86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1FD5F68D" w14:textId="77777777" w:rsidR="00CE0A9A" w:rsidRPr="00DE7E2F" w:rsidRDefault="00CE0A9A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C3188E" w14:textId="4880AECC" w:rsidR="005D0992" w:rsidRPr="00D602A1" w:rsidRDefault="005D0992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2F6DFA6" w14:textId="6F0B4A8B" w:rsidR="0098706B" w:rsidRPr="00CD23B1" w:rsidRDefault="0098706B" w:rsidP="00CD23B1">
      <w:pPr>
        <w:spacing w:after="660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BD1C9" w14:textId="77777777" w:rsidR="00597DBF" w:rsidRPr="00597DBF" w:rsidRDefault="00597DBF" w:rsidP="00597DBF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C05D7F2" w14:textId="6D26D9B0" w:rsidR="002E378C" w:rsidRPr="003D7D75" w:rsidRDefault="00D834A6" w:rsidP="003D7D7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estowanie strony</w:t>
      </w:r>
    </w:p>
    <w:p w14:paraId="74E05C59" w14:textId="73BC768F" w:rsidR="00303C0C" w:rsidRDefault="00303C0C" w:rsidP="00303C0C">
      <w:pPr>
        <w:pStyle w:val="Legenda"/>
        <w:ind w:left="69"/>
        <w:jc w:val="left"/>
        <w:rPr>
          <w:b/>
          <w:bCs/>
          <w:szCs w:val="22"/>
        </w:rPr>
      </w:pPr>
      <w:proofErr w:type="spellStart"/>
      <w:r w:rsidRPr="00303C0C">
        <w:rPr>
          <w:b/>
          <w:bCs/>
          <w:szCs w:val="22"/>
        </w:rPr>
        <w:t>Responsywność</w:t>
      </w:r>
      <w:proofErr w:type="spellEnd"/>
      <w:r>
        <w:rPr>
          <w:b/>
          <w:bCs/>
          <w:szCs w:val="22"/>
        </w:rPr>
        <w:t>:</w:t>
      </w:r>
    </w:p>
    <w:p w14:paraId="56D7BC67" w14:textId="739BF2F0" w:rsidR="005D0012" w:rsidRDefault="00303C0C" w:rsidP="005D0012">
      <w:pPr>
        <w:pStyle w:val="Legenda"/>
        <w:numPr>
          <w:ilvl w:val="0"/>
          <w:numId w:val="25"/>
        </w:numPr>
        <w:jc w:val="left"/>
        <w:rPr>
          <w:szCs w:val="22"/>
        </w:rPr>
      </w:pPr>
      <w:r w:rsidRPr="00303C0C">
        <w:rPr>
          <w:szCs w:val="22"/>
        </w:rPr>
        <w:t>Strona główna</w:t>
      </w:r>
      <w:r>
        <w:rPr>
          <w:szCs w:val="22"/>
        </w:rPr>
        <w:t xml:space="preserve">: </w:t>
      </w:r>
    </w:p>
    <w:p w14:paraId="15307706" w14:textId="3A477A3E" w:rsidR="00F67029" w:rsidRDefault="00F67029" w:rsidP="00F67029">
      <w:pPr>
        <w:ind w:left="420"/>
      </w:pPr>
      <w:r>
        <w:t>- Komputer:</w:t>
      </w:r>
    </w:p>
    <w:p w14:paraId="1B18E622" w14:textId="58172090" w:rsidR="006C4CE7" w:rsidRDefault="006C4CE7" w:rsidP="00F67029">
      <w:pPr>
        <w:ind w:left="420"/>
      </w:pPr>
      <w:r>
        <w:rPr>
          <w:noProof/>
        </w:rPr>
        <w:lastRenderedPageBreak/>
        <w:drawing>
          <wp:inline distT="0" distB="0" distL="0" distR="0" wp14:anchorId="0A492AED" wp14:editId="57234F23">
            <wp:extent cx="5760720" cy="2887980"/>
            <wp:effectExtent l="0" t="0" r="0" b="7620"/>
            <wp:docPr id="212802297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022971" name="Obraz 212802297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CA38A" w14:textId="28490F2F" w:rsidR="00F67029" w:rsidRDefault="00F67029" w:rsidP="00F67029">
      <w:pPr>
        <w:ind w:left="420"/>
      </w:pPr>
      <w:r>
        <w:t>- Tablet</w:t>
      </w:r>
      <w:r w:rsidR="006C4CE7">
        <w:t>:</w:t>
      </w:r>
    </w:p>
    <w:p w14:paraId="39D54552" w14:textId="0236A032" w:rsidR="006C4CE7" w:rsidRDefault="006C4CE7" w:rsidP="00F67029">
      <w:pPr>
        <w:ind w:left="420"/>
      </w:pPr>
      <w:r>
        <w:rPr>
          <w:noProof/>
        </w:rPr>
        <w:drawing>
          <wp:inline distT="0" distB="0" distL="0" distR="0" wp14:anchorId="04AC4DD3" wp14:editId="24ED35A7">
            <wp:extent cx="3019245" cy="4683230"/>
            <wp:effectExtent l="0" t="0" r="0" b="3175"/>
            <wp:docPr id="961537505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537505" name="Obraz 96153750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4854" cy="4707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16D51" w14:textId="272C2608" w:rsidR="006C4CE7" w:rsidRDefault="006C4CE7" w:rsidP="00C46048"/>
    <w:p w14:paraId="2F3A639D" w14:textId="77777777" w:rsidR="006C4CE7" w:rsidRDefault="006C4CE7" w:rsidP="00F67029">
      <w:pPr>
        <w:ind w:left="420"/>
      </w:pPr>
    </w:p>
    <w:p w14:paraId="692CAE36" w14:textId="77777777" w:rsidR="006C4CE7" w:rsidRDefault="006C4CE7" w:rsidP="00F67029">
      <w:pPr>
        <w:ind w:left="420"/>
      </w:pPr>
    </w:p>
    <w:p w14:paraId="7271A97F" w14:textId="77777777" w:rsidR="006C4CE7" w:rsidRDefault="006C4CE7" w:rsidP="00F67029">
      <w:pPr>
        <w:ind w:left="420"/>
      </w:pPr>
    </w:p>
    <w:p w14:paraId="5BB80461" w14:textId="77777777" w:rsidR="00C46048" w:rsidRDefault="00C46048" w:rsidP="00F67029">
      <w:pPr>
        <w:ind w:left="420"/>
      </w:pPr>
    </w:p>
    <w:p w14:paraId="26B53175" w14:textId="7224377D" w:rsidR="00F67029" w:rsidRDefault="00F67029" w:rsidP="00F67029">
      <w:pPr>
        <w:ind w:left="420"/>
      </w:pPr>
      <w:r>
        <w:t>- Telefon</w:t>
      </w:r>
      <w:r w:rsidR="006C4CE7">
        <w:t>:</w:t>
      </w:r>
    </w:p>
    <w:p w14:paraId="6CB0E21E" w14:textId="123E2C02" w:rsidR="006C4CE7" w:rsidRDefault="006C4CE7" w:rsidP="00F67029">
      <w:pPr>
        <w:ind w:left="420"/>
      </w:pPr>
      <w:r>
        <w:rPr>
          <w:noProof/>
        </w:rPr>
        <w:drawing>
          <wp:inline distT="0" distB="0" distL="0" distR="0" wp14:anchorId="762B130D" wp14:editId="5BD3D49F">
            <wp:extent cx="2216989" cy="5323082"/>
            <wp:effectExtent l="0" t="0" r="0" b="0"/>
            <wp:docPr id="2048524967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524967" name="Obraz 204852496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7397" cy="537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09297" w14:textId="77777777" w:rsidR="00F67029" w:rsidRPr="00F67029" w:rsidRDefault="00F67029" w:rsidP="00F67029">
      <w:pPr>
        <w:ind w:left="420"/>
      </w:pPr>
    </w:p>
    <w:p w14:paraId="318B9A77" w14:textId="0D806D58" w:rsidR="005D0012" w:rsidRDefault="0087502D" w:rsidP="005D0012">
      <w:pPr>
        <w:pStyle w:val="Akapitzlist"/>
        <w:numPr>
          <w:ilvl w:val="0"/>
          <w:numId w:val="25"/>
        </w:numPr>
      </w:pPr>
      <w:r>
        <w:t>Galeria</w:t>
      </w:r>
      <w:r w:rsidR="006C4CE7">
        <w:t>:</w:t>
      </w:r>
    </w:p>
    <w:p w14:paraId="074F810F" w14:textId="54F586C1" w:rsidR="006C4CE7" w:rsidRDefault="006C4CE7" w:rsidP="006C4CE7">
      <w:pPr>
        <w:pStyle w:val="Akapitzlist"/>
        <w:ind w:left="420"/>
      </w:pPr>
      <w:r>
        <w:t>- Komputer:</w:t>
      </w:r>
    </w:p>
    <w:p w14:paraId="29F0E244" w14:textId="7DD22873" w:rsidR="00F83C52" w:rsidRDefault="00C46048" w:rsidP="006C4CE7">
      <w:pPr>
        <w:pStyle w:val="Akapitzlist"/>
        <w:ind w:left="420"/>
      </w:pPr>
      <w:r>
        <w:rPr>
          <w:noProof/>
        </w:rPr>
        <w:lastRenderedPageBreak/>
        <w:drawing>
          <wp:inline distT="0" distB="0" distL="0" distR="0" wp14:anchorId="0266BD77" wp14:editId="27AB40E5">
            <wp:extent cx="5760720" cy="2878455"/>
            <wp:effectExtent l="0" t="0" r="0" b="0"/>
            <wp:docPr id="410075386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75386" name="Obraz 41007538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35B40" w14:textId="77777777" w:rsidR="00C46048" w:rsidRDefault="00C46048" w:rsidP="006C4CE7">
      <w:pPr>
        <w:pStyle w:val="Akapitzlist"/>
        <w:ind w:left="420"/>
      </w:pPr>
    </w:p>
    <w:p w14:paraId="520A6F05" w14:textId="77777777" w:rsidR="00C46048" w:rsidRDefault="00C46048" w:rsidP="006C4CE7">
      <w:pPr>
        <w:pStyle w:val="Akapitzlist"/>
        <w:ind w:left="420"/>
      </w:pPr>
    </w:p>
    <w:p w14:paraId="63A2F2AF" w14:textId="77777777" w:rsidR="00C46048" w:rsidRDefault="00C46048" w:rsidP="006C4CE7">
      <w:pPr>
        <w:pStyle w:val="Akapitzlist"/>
        <w:ind w:left="420"/>
      </w:pPr>
    </w:p>
    <w:p w14:paraId="5C9D8774" w14:textId="77777777" w:rsidR="00C46048" w:rsidRDefault="00C46048" w:rsidP="006C4CE7">
      <w:pPr>
        <w:pStyle w:val="Akapitzlist"/>
        <w:ind w:left="420"/>
      </w:pPr>
    </w:p>
    <w:p w14:paraId="2EF9607A" w14:textId="77777777" w:rsidR="00C46048" w:rsidRDefault="00C46048" w:rsidP="006C4CE7">
      <w:pPr>
        <w:pStyle w:val="Akapitzlist"/>
        <w:ind w:left="420"/>
      </w:pPr>
    </w:p>
    <w:p w14:paraId="3214F0D4" w14:textId="77777777" w:rsidR="00C46048" w:rsidRDefault="00C46048" w:rsidP="006C4CE7">
      <w:pPr>
        <w:pStyle w:val="Akapitzlist"/>
        <w:ind w:left="420"/>
      </w:pPr>
    </w:p>
    <w:p w14:paraId="1F2ACAFF" w14:textId="2FF70203" w:rsidR="006C4CE7" w:rsidRDefault="006C4CE7" w:rsidP="006C4CE7">
      <w:pPr>
        <w:pStyle w:val="Akapitzlist"/>
        <w:ind w:left="420"/>
      </w:pPr>
      <w:r>
        <w:t>- Tablet:</w:t>
      </w:r>
    </w:p>
    <w:p w14:paraId="21B5F7F3" w14:textId="63E737F7" w:rsidR="00C46048" w:rsidRDefault="00C46048" w:rsidP="006C4CE7">
      <w:pPr>
        <w:pStyle w:val="Akapitzlist"/>
        <w:ind w:left="420"/>
      </w:pPr>
      <w:r>
        <w:rPr>
          <w:noProof/>
        </w:rPr>
        <w:drawing>
          <wp:inline distT="0" distB="0" distL="0" distR="0" wp14:anchorId="385AF126" wp14:editId="3D6A64D9">
            <wp:extent cx="2989053" cy="4649638"/>
            <wp:effectExtent l="0" t="0" r="1905" b="0"/>
            <wp:docPr id="315614241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614241" name="Obraz 31561424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4154" cy="4688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ADFE" w14:textId="77777777" w:rsidR="00C46048" w:rsidRDefault="00C46048" w:rsidP="006C4CE7">
      <w:pPr>
        <w:pStyle w:val="Akapitzlist"/>
        <w:ind w:left="420"/>
      </w:pPr>
    </w:p>
    <w:p w14:paraId="147D9403" w14:textId="6867B048" w:rsidR="006C4CE7" w:rsidRDefault="006C4CE7" w:rsidP="006C4CE7">
      <w:pPr>
        <w:pStyle w:val="Akapitzlist"/>
        <w:ind w:left="420"/>
      </w:pPr>
      <w:r>
        <w:t>- Telefon:</w:t>
      </w:r>
    </w:p>
    <w:p w14:paraId="7AB08B38" w14:textId="008511D1" w:rsidR="00C46048" w:rsidRDefault="00C46048" w:rsidP="006C4CE7">
      <w:pPr>
        <w:pStyle w:val="Akapitzlist"/>
        <w:ind w:left="420"/>
      </w:pPr>
      <w:r>
        <w:rPr>
          <w:noProof/>
        </w:rPr>
        <w:drawing>
          <wp:inline distT="0" distB="0" distL="0" distR="0" wp14:anchorId="0C093CD2" wp14:editId="49F4F738">
            <wp:extent cx="2372264" cy="5645624"/>
            <wp:effectExtent l="0" t="0" r="9525" b="0"/>
            <wp:docPr id="537924571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924571" name="Obraz 53792457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5695" cy="5701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7A375" w14:textId="77777777" w:rsidR="00C46048" w:rsidRDefault="00C46048" w:rsidP="006C4CE7">
      <w:pPr>
        <w:pStyle w:val="Akapitzlist"/>
        <w:ind w:left="420"/>
      </w:pPr>
    </w:p>
    <w:p w14:paraId="6B2E9347" w14:textId="6AD4A0A1" w:rsidR="00C46048" w:rsidRDefault="00C46048" w:rsidP="00C46048">
      <w:pPr>
        <w:pStyle w:val="Akapitzlist"/>
        <w:numPr>
          <w:ilvl w:val="0"/>
          <w:numId w:val="25"/>
        </w:numPr>
      </w:pPr>
      <w:r>
        <w:t>Formularz zapisowy:</w:t>
      </w:r>
    </w:p>
    <w:p w14:paraId="34993BC7" w14:textId="052706EF" w:rsidR="00C46048" w:rsidRDefault="00C46048" w:rsidP="00C46048">
      <w:pPr>
        <w:pStyle w:val="Akapitzlist"/>
        <w:ind w:left="709"/>
      </w:pPr>
      <w:r>
        <w:t>- Komputer:</w:t>
      </w:r>
    </w:p>
    <w:p w14:paraId="2D567087" w14:textId="4A180662" w:rsidR="008C6ED5" w:rsidRDefault="004525A8" w:rsidP="00C46048">
      <w:pPr>
        <w:pStyle w:val="Akapitzlist"/>
        <w:ind w:left="709"/>
      </w:pPr>
      <w:r>
        <w:rPr>
          <w:noProof/>
        </w:rPr>
        <w:lastRenderedPageBreak/>
        <w:drawing>
          <wp:inline distT="0" distB="0" distL="0" distR="0" wp14:anchorId="16B9BC3D" wp14:editId="67328E61">
            <wp:extent cx="5760720" cy="2881630"/>
            <wp:effectExtent l="0" t="0" r="0" b="0"/>
            <wp:docPr id="1687988529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988529" name="Obraz 1687988529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5B8EB" w14:textId="528C24EC" w:rsidR="00C46048" w:rsidRDefault="00C46048" w:rsidP="00C46048">
      <w:pPr>
        <w:pStyle w:val="Akapitzlist"/>
        <w:ind w:left="709"/>
      </w:pPr>
      <w:r>
        <w:t>- Tablet:</w:t>
      </w:r>
    </w:p>
    <w:p w14:paraId="31A9C865" w14:textId="26207B54" w:rsidR="004525A8" w:rsidRDefault="004525A8" w:rsidP="00C46048">
      <w:pPr>
        <w:pStyle w:val="Akapitzlist"/>
        <w:ind w:left="709"/>
      </w:pPr>
      <w:r>
        <w:rPr>
          <w:noProof/>
        </w:rPr>
        <w:drawing>
          <wp:inline distT="0" distB="0" distL="0" distR="0" wp14:anchorId="472807D4" wp14:editId="605AFA8B">
            <wp:extent cx="2824548" cy="4356340"/>
            <wp:effectExtent l="0" t="0" r="0" b="6350"/>
            <wp:docPr id="1211389957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389957" name="Obraz 121138995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5080" cy="4403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A28C" w14:textId="77777777" w:rsidR="00770A8E" w:rsidRDefault="00770A8E" w:rsidP="00C46048">
      <w:pPr>
        <w:pStyle w:val="Akapitzlist"/>
        <w:ind w:left="709"/>
      </w:pPr>
    </w:p>
    <w:p w14:paraId="4FFD285A" w14:textId="77777777" w:rsidR="00770A8E" w:rsidRDefault="00770A8E" w:rsidP="00C46048">
      <w:pPr>
        <w:pStyle w:val="Akapitzlist"/>
        <w:ind w:left="709"/>
      </w:pPr>
    </w:p>
    <w:p w14:paraId="683BE584" w14:textId="77777777" w:rsidR="00770A8E" w:rsidRDefault="00770A8E" w:rsidP="00C46048">
      <w:pPr>
        <w:pStyle w:val="Akapitzlist"/>
        <w:ind w:left="709"/>
      </w:pPr>
    </w:p>
    <w:p w14:paraId="3DF9E2BF" w14:textId="77777777" w:rsidR="00770A8E" w:rsidRDefault="00770A8E" w:rsidP="00C46048">
      <w:pPr>
        <w:pStyle w:val="Akapitzlist"/>
        <w:ind w:left="709"/>
      </w:pPr>
    </w:p>
    <w:p w14:paraId="63DB4D3B" w14:textId="77777777" w:rsidR="00770A8E" w:rsidRDefault="00770A8E" w:rsidP="00C46048">
      <w:pPr>
        <w:pStyle w:val="Akapitzlist"/>
        <w:ind w:left="709"/>
      </w:pPr>
    </w:p>
    <w:p w14:paraId="7162F641" w14:textId="77777777" w:rsidR="00770A8E" w:rsidRDefault="00770A8E" w:rsidP="00C46048">
      <w:pPr>
        <w:pStyle w:val="Akapitzlist"/>
        <w:ind w:left="709"/>
      </w:pPr>
    </w:p>
    <w:p w14:paraId="7374AB2B" w14:textId="77777777" w:rsidR="00770A8E" w:rsidRDefault="00770A8E" w:rsidP="00C46048">
      <w:pPr>
        <w:pStyle w:val="Akapitzlist"/>
        <w:ind w:left="709"/>
      </w:pPr>
    </w:p>
    <w:p w14:paraId="464A99A0" w14:textId="7C8E2028" w:rsidR="00C46048" w:rsidRDefault="00C46048" w:rsidP="00C46048">
      <w:pPr>
        <w:pStyle w:val="Akapitzlist"/>
        <w:ind w:left="709"/>
      </w:pPr>
      <w:r>
        <w:lastRenderedPageBreak/>
        <w:t>-</w:t>
      </w:r>
      <w:r w:rsidR="008C6ED5">
        <w:t xml:space="preserve"> </w:t>
      </w:r>
      <w:r>
        <w:t>Telefon:</w:t>
      </w:r>
    </w:p>
    <w:p w14:paraId="37459000" w14:textId="04B1B4AC" w:rsidR="004525A8" w:rsidRDefault="004525A8" w:rsidP="00C46048">
      <w:pPr>
        <w:pStyle w:val="Akapitzlist"/>
        <w:ind w:left="709"/>
      </w:pPr>
      <w:r>
        <w:rPr>
          <w:noProof/>
        </w:rPr>
        <w:drawing>
          <wp:inline distT="0" distB="0" distL="0" distR="0" wp14:anchorId="306CEFB9" wp14:editId="4ECE4914">
            <wp:extent cx="2191109" cy="5220165"/>
            <wp:effectExtent l="0" t="0" r="0" b="0"/>
            <wp:docPr id="459095811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095811" name="Obraz 45909581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567" cy="5292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0247D" w14:textId="25AA511C" w:rsidR="00C46048" w:rsidRDefault="00C46048" w:rsidP="00C46048">
      <w:pPr>
        <w:pStyle w:val="Akapitzlist"/>
        <w:numPr>
          <w:ilvl w:val="0"/>
          <w:numId w:val="25"/>
        </w:numPr>
      </w:pPr>
      <w:r>
        <w:t>Quiz:</w:t>
      </w:r>
    </w:p>
    <w:p w14:paraId="1D47632F" w14:textId="45DA7A5A" w:rsidR="004525A8" w:rsidRDefault="004525A8" w:rsidP="004525A8">
      <w:pPr>
        <w:pStyle w:val="Akapitzlist"/>
        <w:ind w:left="709"/>
      </w:pPr>
      <w:r>
        <w:t>- Komputer:</w:t>
      </w:r>
    </w:p>
    <w:p w14:paraId="7A356615" w14:textId="4F618886" w:rsidR="00770A8E" w:rsidRDefault="00770A8E" w:rsidP="004525A8">
      <w:pPr>
        <w:pStyle w:val="Akapitzlist"/>
        <w:ind w:left="709"/>
      </w:pPr>
      <w:r>
        <w:rPr>
          <w:noProof/>
        </w:rPr>
        <w:drawing>
          <wp:inline distT="0" distB="0" distL="0" distR="0" wp14:anchorId="6BBF4FC6" wp14:editId="13C7248B">
            <wp:extent cx="5760720" cy="2881630"/>
            <wp:effectExtent l="0" t="0" r="0" b="0"/>
            <wp:docPr id="19552711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2711" name="Obraz 1955271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D648D" w14:textId="4FA33AB6" w:rsidR="004525A8" w:rsidRDefault="004525A8" w:rsidP="004525A8">
      <w:pPr>
        <w:pStyle w:val="Akapitzlist"/>
        <w:ind w:left="709"/>
      </w:pPr>
      <w:r>
        <w:t>- Tablet:</w:t>
      </w:r>
    </w:p>
    <w:p w14:paraId="407B348E" w14:textId="6852863C" w:rsidR="00770A8E" w:rsidRDefault="00770A8E" w:rsidP="004525A8">
      <w:pPr>
        <w:pStyle w:val="Akapitzlist"/>
        <w:ind w:left="709"/>
      </w:pPr>
      <w:r>
        <w:rPr>
          <w:noProof/>
        </w:rPr>
        <w:lastRenderedPageBreak/>
        <w:drawing>
          <wp:inline distT="0" distB="0" distL="0" distR="0" wp14:anchorId="40F49C44" wp14:editId="78F3377E">
            <wp:extent cx="2969780" cy="4606506"/>
            <wp:effectExtent l="0" t="0" r="2540" b="3810"/>
            <wp:docPr id="799207004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207004" name="Obraz 79920700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5414" cy="4646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172C2" w14:textId="50D23EC8" w:rsidR="004525A8" w:rsidRDefault="004525A8" w:rsidP="004525A8">
      <w:pPr>
        <w:pStyle w:val="Akapitzlist"/>
        <w:ind w:left="709"/>
      </w:pPr>
      <w:r>
        <w:t>- Telefon:</w:t>
      </w:r>
    </w:p>
    <w:p w14:paraId="21B00FEF" w14:textId="4F964B86" w:rsidR="00770A8E" w:rsidRDefault="00770A8E" w:rsidP="004525A8">
      <w:pPr>
        <w:pStyle w:val="Akapitzlist"/>
        <w:ind w:left="709"/>
      </w:pPr>
      <w:r>
        <w:rPr>
          <w:noProof/>
        </w:rPr>
        <w:drawing>
          <wp:inline distT="0" distB="0" distL="0" distR="0" wp14:anchorId="53DC23ED" wp14:editId="7CA92A2C">
            <wp:extent cx="1656271" cy="3941664"/>
            <wp:effectExtent l="0" t="0" r="1270" b="1905"/>
            <wp:docPr id="138391836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918362" name="Obraz 138391836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647" cy="4049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021F0" w14:textId="5ACEB9E6" w:rsidR="0095299C" w:rsidRDefault="0095299C" w:rsidP="0095299C">
      <w:pPr>
        <w:pStyle w:val="Akapitzlist"/>
        <w:numPr>
          <w:ilvl w:val="0"/>
          <w:numId w:val="25"/>
        </w:numPr>
      </w:pPr>
      <w:r>
        <w:lastRenderedPageBreak/>
        <w:t>Cennik:</w:t>
      </w:r>
    </w:p>
    <w:p w14:paraId="4CE228C7" w14:textId="60A9A5A7" w:rsidR="0095299C" w:rsidRDefault="0095299C" w:rsidP="0095299C">
      <w:pPr>
        <w:pStyle w:val="Akapitzlist"/>
        <w:ind w:left="709"/>
      </w:pPr>
      <w:r>
        <w:t>- Komputer:</w:t>
      </w:r>
    </w:p>
    <w:p w14:paraId="228A93FB" w14:textId="0FE95154" w:rsidR="00B31FD4" w:rsidRDefault="00B31FD4" w:rsidP="0095299C">
      <w:pPr>
        <w:pStyle w:val="Akapitzlist"/>
        <w:ind w:left="709"/>
      </w:pPr>
      <w:r>
        <w:rPr>
          <w:noProof/>
        </w:rPr>
        <w:drawing>
          <wp:inline distT="0" distB="0" distL="0" distR="0" wp14:anchorId="04E1AD1B" wp14:editId="31134F96">
            <wp:extent cx="5760720" cy="2881630"/>
            <wp:effectExtent l="0" t="0" r="0" b="0"/>
            <wp:docPr id="1415890676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890676" name="Obraz 141589067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9B11A" w14:textId="0C8BE96F" w:rsidR="0095299C" w:rsidRDefault="0095299C" w:rsidP="0095299C">
      <w:pPr>
        <w:pStyle w:val="Akapitzlist"/>
        <w:ind w:left="709"/>
      </w:pPr>
      <w:r>
        <w:t>- Tablet:</w:t>
      </w:r>
    </w:p>
    <w:p w14:paraId="2E9E6681" w14:textId="60D76864" w:rsidR="00B31FD4" w:rsidRDefault="00B31FD4" w:rsidP="0095299C">
      <w:pPr>
        <w:pStyle w:val="Akapitzlist"/>
        <w:ind w:left="709"/>
      </w:pPr>
      <w:r>
        <w:rPr>
          <w:noProof/>
        </w:rPr>
        <w:drawing>
          <wp:inline distT="0" distB="0" distL="0" distR="0" wp14:anchorId="42CCACDA" wp14:editId="3588EC48">
            <wp:extent cx="3430566" cy="5339751"/>
            <wp:effectExtent l="0" t="0" r="0" b="0"/>
            <wp:docPr id="1168514415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514415" name="Obraz 116851441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3835" cy="537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FA74" w14:textId="6E86FF98" w:rsidR="0095299C" w:rsidRDefault="0095299C" w:rsidP="0095299C">
      <w:pPr>
        <w:pStyle w:val="Akapitzlist"/>
        <w:ind w:left="709"/>
      </w:pPr>
      <w:r>
        <w:lastRenderedPageBreak/>
        <w:t>- Telefon:</w:t>
      </w:r>
    </w:p>
    <w:p w14:paraId="2573E56F" w14:textId="26750AA0" w:rsidR="00B31FD4" w:rsidRDefault="00B31FD4" w:rsidP="0095299C">
      <w:pPr>
        <w:pStyle w:val="Akapitzlist"/>
        <w:ind w:left="709"/>
      </w:pPr>
      <w:r>
        <w:rPr>
          <w:noProof/>
        </w:rPr>
        <w:drawing>
          <wp:inline distT="0" distB="0" distL="0" distR="0" wp14:anchorId="73255657" wp14:editId="50ED0C81">
            <wp:extent cx="1975449" cy="4706369"/>
            <wp:effectExtent l="0" t="0" r="6350" b="0"/>
            <wp:docPr id="1395498356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498356" name="Obraz 139549835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9864" cy="4716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35AEA" w14:textId="77777777" w:rsidR="0095299C" w:rsidRDefault="0095299C" w:rsidP="0095299C">
      <w:pPr>
        <w:ind w:left="420"/>
      </w:pPr>
    </w:p>
    <w:p w14:paraId="49B98344" w14:textId="1A4A9919" w:rsidR="004525A8" w:rsidRDefault="004525A8" w:rsidP="004525A8">
      <w:pPr>
        <w:ind w:left="60"/>
        <w:rPr>
          <w:b/>
          <w:bCs/>
        </w:rPr>
      </w:pPr>
      <w:r>
        <w:rPr>
          <w:b/>
          <w:bCs/>
        </w:rPr>
        <w:t>Funkcjonalność:</w:t>
      </w:r>
    </w:p>
    <w:p w14:paraId="3E30BB58" w14:textId="047AB14E" w:rsidR="00B31FD4" w:rsidRDefault="00770A8E" w:rsidP="00B31FD4">
      <w:pPr>
        <w:pStyle w:val="Akapitzlist"/>
        <w:numPr>
          <w:ilvl w:val="0"/>
          <w:numId w:val="26"/>
        </w:numPr>
      </w:pPr>
      <w:r>
        <w:t>Nawigacja</w:t>
      </w:r>
      <w:r w:rsidR="00EA4D05">
        <w:t>:</w:t>
      </w:r>
    </w:p>
    <w:p w14:paraId="292A35A5" w14:textId="405A3135" w:rsidR="00E76E9C" w:rsidRDefault="00F2567B" w:rsidP="00E76E9C">
      <w:pPr>
        <w:pStyle w:val="Akapitzlist"/>
        <w:numPr>
          <w:ilvl w:val="1"/>
          <w:numId w:val="26"/>
        </w:numPr>
      </w:pPr>
      <w:r>
        <w:t>Rozwijane menu na kompu</w:t>
      </w:r>
      <w:r w:rsidR="006B2964">
        <w:t>terze</w:t>
      </w:r>
      <w:r w:rsidR="00E76E9C">
        <w:t>:</w:t>
      </w:r>
    </w:p>
    <w:p w14:paraId="356FB5C9" w14:textId="13C2B168" w:rsidR="00C279A8" w:rsidRDefault="00C279A8" w:rsidP="008278A8">
      <w:pPr>
        <w:pStyle w:val="Akapitzlist"/>
        <w:ind w:left="1785"/>
      </w:pPr>
      <w:r>
        <w:rPr>
          <w:noProof/>
        </w:rPr>
        <w:drawing>
          <wp:inline distT="0" distB="0" distL="0" distR="0" wp14:anchorId="2F1C967C" wp14:editId="44420EB0">
            <wp:extent cx="5760720" cy="2341880"/>
            <wp:effectExtent l="0" t="0" r="0" b="1270"/>
            <wp:docPr id="163574273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742736" name="Obraz 1635742736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4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03041" w14:textId="77777777" w:rsidR="00C279A8" w:rsidRDefault="00C279A8" w:rsidP="008278A8">
      <w:pPr>
        <w:pStyle w:val="Akapitzlist"/>
        <w:ind w:left="1785"/>
      </w:pPr>
    </w:p>
    <w:p w14:paraId="1D516F0A" w14:textId="6CAD1F54" w:rsidR="00C279A8" w:rsidRDefault="00C279A8" w:rsidP="008278A8">
      <w:pPr>
        <w:pStyle w:val="Akapitzlist"/>
        <w:ind w:left="1785"/>
      </w:pPr>
    </w:p>
    <w:p w14:paraId="587DD61E" w14:textId="13A5A781" w:rsidR="008278A8" w:rsidRDefault="008278A8" w:rsidP="008278A8">
      <w:pPr>
        <w:pStyle w:val="Akapitzlist"/>
        <w:ind w:left="1785"/>
      </w:pPr>
    </w:p>
    <w:p w14:paraId="3192DB5A" w14:textId="669B114C" w:rsidR="00E76E9C" w:rsidRDefault="00E76E9C" w:rsidP="00E76E9C">
      <w:pPr>
        <w:pStyle w:val="Akapitzlist"/>
        <w:numPr>
          <w:ilvl w:val="1"/>
          <w:numId w:val="26"/>
        </w:numPr>
      </w:pPr>
      <w:r>
        <w:lastRenderedPageBreak/>
        <w:t>Rozwijane menu na tablecie i telefonie:</w:t>
      </w:r>
    </w:p>
    <w:p w14:paraId="302AF22D" w14:textId="6A41A9DB" w:rsidR="00C279A8" w:rsidRDefault="00C279A8" w:rsidP="00C279A8">
      <w:pPr>
        <w:pStyle w:val="Akapitzlist"/>
        <w:ind w:left="1785"/>
      </w:pPr>
      <w:r>
        <w:rPr>
          <w:noProof/>
        </w:rPr>
        <w:drawing>
          <wp:inline distT="0" distB="0" distL="0" distR="0" wp14:anchorId="741E1664" wp14:editId="6B840D8D">
            <wp:extent cx="3677163" cy="4048690"/>
            <wp:effectExtent l="0" t="0" r="0" b="9525"/>
            <wp:docPr id="171565813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65813" name="Obraz 17156581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06033" w14:textId="768AAA89" w:rsidR="00770A8E" w:rsidRDefault="00770A8E" w:rsidP="00770A8E">
      <w:pPr>
        <w:pStyle w:val="Akapitzlist"/>
        <w:numPr>
          <w:ilvl w:val="0"/>
          <w:numId w:val="26"/>
        </w:numPr>
      </w:pPr>
      <w:proofErr w:type="spellStart"/>
      <w:r>
        <w:t>Slider</w:t>
      </w:r>
      <w:proofErr w:type="spellEnd"/>
      <w:r w:rsidR="00EA4D05">
        <w:t>:</w:t>
      </w:r>
    </w:p>
    <w:p w14:paraId="665D421B" w14:textId="3AF54607" w:rsidR="00C279A8" w:rsidRDefault="00C279A8" w:rsidP="00C279A8">
      <w:pPr>
        <w:pStyle w:val="Akapitzlist"/>
        <w:ind w:left="1065"/>
      </w:pPr>
      <w:r>
        <w:rPr>
          <w:noProof/>
        </w:rPr>
        <w:drawing>
          <wp:inline distT="0" distB="0" distL="0" distR="0" wp14:anchorId="6E8C3AE7" wp14:editId="6448AC50">
            <wp:extent cx="5760720" cy="4290695"/>
            <wp:effectExtent l="0" t="0" r="0" b="0"/>
            <wp:docPr id="706767625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767625" name="Obraz 70676762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9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B9528" w14:textId="02AF1A5E" w:rsidR="00C279A8" w:rsidRDefault="00C279A8" w:rsidP="00C279A8">
      <w:pPr>
        <w:pStyle w:val="Akapitzlist"/>
        <w:ind w:left="1065"/>
      </w:pPr>
      <w:r>
        <w:rPr>
          <w:noProof/>
        </w:rPr>
        <w:lastRenderedPageBreak/>
        <w:drawing>
          <wp:inline distT="0" distB="0" distL="0" distR="0" wp14:anchorId="12932C91" wp14:editId="55AD3F96">
            <wp:extent cx="5760720" cy="4175760"/>
            <wp:effectExtent l="0" t="0" r="0" b="0"/>
            <wp:docPr id="1238829471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829471" name="Obraz 1238829471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7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1CFF2" w14:textId="42F56A08" w:rsidR="00C279A8" w:rsidRDefault="00770A8E" w:rsidP="00C279A8">
      <w:pPr>
        <w:pStyle w:val="Akapitzlist"/>
        <w:numPr>
          <w:ilvl w:val="0"/>
          <w:numId w:val="26"/>
        </w:numPr>
      </w:pPr>
      <w:r>
        <w:t>Formularz</w:t>
      </w:r>
      <w:r w:rsidR="00EA4D05">
        <w:t>:</w:t>
      </w:r>
    </w:p>
    <w:p w14:paraId="5CFE070F" w14:textId="3CB92F4F" w:rsidR="00C279A8" w:rsidRDefault="00C279A8" w:rsidP="00C279A8">
      <w:pPr>
        <w:pStyle w:val="Akapitzlist"/>
        <w:numPr>
          <w:ilvl w:val="1"/>
          <w:numId w:val="26"/>
        </w:numPr>
      </w:pPr>
      <w:r>
        <w:t>Pusty formularz:</w:t>
      </w:r>
    </w:p>
    <w:p w14:paraId="5880FE62" w14:textId="7D889971" w:rsidR="008159BB" w:rsidRDefault="008159BB" w:rsidP="008159BB">
      <w:pPr>
        <w:ind w:left="1065"/>
      </w:pPr>
      <w:r>
        <w:rPr>
          <w:noProof/>
        </w:rPr>
        <w:drawing>
          <wp:inline distT="0" distB="0" distL="0" distR="0" wp14:anchorId="7C7386DF" wp14:editId="3C78ED01">
            <wp:extent cx="2692057" cy="4054415"/>
            <wp:effectExtent l="0" t="0" r="0" b="3810"/>
            <wp:docPr id="859258542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258542" name="Obraz 859258542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6848" cy="406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E7E2E" w14:textId="02A4C9C0" w:rsidR="00C279A8" w:rsidRDefault="00C279A8" w:rsidP="00C279A8">
      <w:pPr>
        <w:pStyle w:val="Akapitzlist"/>
        <w:numPr>
          <w:ilvl w:val="1"/>
          <w:numId w:val="26"/>
        </w:numPr>
      </w:pPr>
      <w:r>
        <w:lastRenderedPageBreak/>
        <w:t>Zły format danych</w:t>
      </w:r>
      <w:r w:rsidR="00766153">
        <w:t>:</w:t>
      </w:r>
    </w:p>
    <w:p w14:paraId="71541616" w14:textId="14812D05" w:rsidR="008159BB" w:rsidRDefault="008159BB" w:rsidP="008159BB">
      <w:pPr>
        <w:ind w:left="1065"/>
      </w:pPr>
      <w:r>
        <w:rPr>
          <w:noProof/>
        </w:rPr>
        <w:drawing>
          <wp:inline distT="0" distB="0" distL="0" distR="0" wp14:anchorId="3AA8E35F" wp14:editId="4BDF490A">
            <wp:extent cx="2580665" cy="3778370"/>
            <wp:effectExtent l="0" t="0" r="0" b="0"/>
            <wp:docPr id="1507462526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462526" name="Obraz 150746252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777" cy="378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FA0DE" w14:textId="2D0E90AF" w:rsidR="008159BB" w:rsidRDefault="008159BB" w:rsidP="008159BB">
      <w:pPr>
        <w:ind w:left="1065"/>
      </w:pPr>
      <w:r>
        <w:rPr>
          <w:noProof/>
        </w:rPr>
        <w:drawing>
          <wp:inline distT="0" distB="0" distL="0" distR="0" wp14:anchorId="22D161B1" wp14:editId="610B1CB3">
            <wp:extent cx="2463210" cy="2863970"/>
            <wp:effectExtent l="0" t="0" r="0" b="0"/>
            <wp:docPr id="717396620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396620" name="Obraz 717396620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7932" cy="286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EE6AB" w14:textId="2BCA44C7" w:rsidR="005D25CA" w:rsidRDefault="005D25CA" w:rsidP="00C279A8">
      <w:pPr>
        <w:pStyle w:val="Akapitzlist"/>
        <w:numPr>
          <w:ilvl w:val="1"/>
          <w:numId w:val="26"/>
        </w:numPr>
      </w:pPr>
      <w:r>
        <w:t>Poprawne dane:</w:t>
      </w:r>
    </w:p>
    <w:p w14:paraId="6CB5D7BD" w14:textId="4F8D0625" w:rsidR="008159BB" w:rsidRDefault="008159BB" w:rsidP="008159BB">
      <w:pPr>
        <w:ind w:left="1425"/>
      </w:pPr>
      <w:r>
        <w:rPr>
          <w:noProof/>
        </w:rPr>
        <w:lastRenderedPageBreak/>
        <w:drawing>
          <wp:inline distT="0" distB="0" distL="0" distR="0" wp14:anchorId="70319D78" wp14:editId="130C7C59">
            <wp:extent cx="2680141" cy="3631721"/>
            <wp:effectExtent l="0" t="0" r="6350" b="6985"/>
            <wp:docPr id="128351823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518234" name="Obraz 1283518234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107" cy="364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4AC00" w14:textId="38C027B9" w:rsidR="00770A8E" w:rsidRDefault="00C92A52" w:rsidP="00770A8E">
      <w:pPr>
        <w:pStyle w:val="Akapitzlist"/>
        <w:numPr>
          <w:ilvl w:val="0"/>
          <w:numId w:val="26"/>
        </w:numPr>
      </w:pPr>
      <w:r>
        <w:t>Quiz</w:t>
      </w:r>
      <w:r w:rsidR="00EA4D05">
        <w:t>:</w:t>
      </w:r>
    </w:p>
    <w:p w14:paraId="0CE465A3" w14:textId="168CBF57" w:rsidR="00717173" w:rsidRDefault="00717173" w:rsidP="00717173">
      <w:pPr>
        <w:pStyle w:val="Akapitzlist"/>
        <w:ind w:left="1065"/>
      </w:pPr>
      <w:r>
        <w:rPr>
          <w:noProof/>
        </w:rPr>
        <w:drawing>
          <wp:inline distT="0" distB="0" distL="0" distR="0" wp14:anchorId="30953C08" wp14:editId="7AAD616A">
            <wp:extent cx="5760720" cy="3346450"/>
            <wp:effectExtent l="0" t="0" r="0" b="6350"/>
            <wp:docPr id="530521957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521957" name="Obraz 530521957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933FC" w14:textId="6ED6C5FB" w:rsidR="00717173" w:rsidRPr="00770A8E" w:rsidRDefault="00717173" w:rsidP="00717173">
      <w:pPr>
        <w:pStyle w:val="Akapitzlist"/>
        <w:ind w:left="1065"/>
      </w:pPr>
      <w:r>
        <w:rPr>
          <w:noProof/>
        </w:rPr>
        <w:lastRenderedPageBreak/>
        <w:drawing>
          <wp:inline distT="0" distB="0" distL="0" distR="0" wp14:anchorId="40761E5A" wp14:editId="78CDDA07">
            <wp:extent cx="5760720" cy="3146425"/>
            <wp:effectExtent l="0" t="0" r="0" b="0"/>
            <wp:docPr id="980154172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154172" name="Obraz 98015417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205C3" w14:textId="77777777" w:rsidR="004525A8" w:rsidRPr="004525A8" w:rsidRDefault="004525A8" w:rsidP="004525A8">
      <w:pPr>
        <w:ind w:left="60"/>
        <w:rPr>
          <w:b/>
          <w:bCs/>
        </w:rPr>
      </w:pPr>
    </w:p>
    <w:p w14:paraId="7A591812" w14:textId="3905D5A8" w:rsidR="0081201E" w:rsidRPr="005D0012" w:rsidRDefault="0081201E" w:rsidP="00C46048">
      <w:pPr>
        <w:pStyle w:val="Legenda"/>
        <w:jc w:val="left"/>
        <w:rPr>
          <w:szCs w:val="22"/>
        </w:rPr>
      </w:pPr>
      <w:r w:rsidRPr="00303C0C">
        <w:rPr>
          <w:szCs w:val="22"/>
        </w:rPr>
        <w:br w:type="page"/>
      </w:r>
    </w:p>
    <w:p w14:paraId="7423F794" w14:textId="5884823E" w:rsidR="00691E9E" w:rsidRDefault="00717173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Dokumentacja Kodu źródłowego JSDOC i KSS</w:t>
      </w:r>
    </w:p>
    <w:p w14:paraId="69593331" w14:textId="52529CAB" w:rsidR="00FA5935" w:rsidRDefault="00FA5935" w:rsidP="004023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niżej przedstawiono</w:t>
      </w:r>
      <w:r w:rsidR="00572671">
        <w:rPr>
          <w:rFonts w:ascii="Times New Roman" w:hAnsi="Times New Roman" w:cs="Times New Roman"/>
          <w:sz w:val="24"/>
          <w:szCs w:val="24"/>
        </w:rPr>
        <w:t xml:space="preserve"> dwie sekcje z dokumentacji KSS.</w:t>
      </w:r>
    </w:p>
    <w:p w14:paraId="6081F645" w14:textId="278C3EA2" w:rsidR="00572671" w:rsidRDefault="00572671" w:rsidP="004023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4BA3D8" wp14:editId="3426E926">
            <wp:extent cx="5760720" cy="3240405"/>
            <wp:effectExtent l="0" t="0" r="0" b="0"/>
            <wp:docPr id="40214822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148223" name="Obraz 402148223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5142A" w14:textId="5E5A8541" w:rsidR="00572671" w:rsidRDefault="00572671" w:rsidP="004023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B6FC75" wp14:editId="46513339">
            <wp:extent cx="5760720" cy="3240405"/>
            <wp:effectExtent l="0" t="0" r="0" b="0"/>
            <wp:docPr id="2833948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39481" name="Obraz 28339481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44471" w14:textId="02E8A455" w:rsidR="00572671" w:rsidRDefault="00572671" w:rsidP="004023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łna dokumentacja jest dostępna w folderze z plikami źródłowymi projektu.</w:t>
      </w:r>
    </w:p>
    <w:p w14:paraId="28B57BC9" w14:textId="77777777" w:rsidR="00044727" w:rsidRDefault="00044727" w:rsidP="004023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0D65C875" w14:textId="30D38683" w:rsidR="00044727" w:rsidRDefault="00044727" w:rsidP="004023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niżej przedstawiono dokumentacje JSDOC</w:t>
      </w:r>
      <w:r w:rsidR="007A5A3A">
        <w:rPr>
          <w:rFonts w:ascii="Times New Roman" w:hAnsi="Times New Roman" w:cs="Times New Roman"/>
          <w:sz w:val="24"/>
          <w:szCs w:val="24"/>
        </w:rPr>
        <w:t>.</w:t>
      </w:r>
    </w:p>
    <w:p w14:paraId="1A410ECB" w14:textId="787E4976" w:rsidR="00884CE0" w:rsidRDefault="00884CE0" w:rsidP="004023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FD51ECB" wp14:editId="1CD48585">
            <wp:extent cx="5760720" cy="3240405"/>
            <wp:effectExtent l="0" t="0" r="0" b="0"/>
            <wp:docPr id="129207983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079835" name="Obraz 1292079835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4FF9D" w14:textId="622FEAE0" w:rsidR="00884CE0" w:rsidRDefault="00884CE0" w:rsidP="004023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527215" wp14:editId="427EFD9F">
            <wp:extent cx="5760720" cy="3240405"/>
            <wp:effectExtent l="0" t="0" r="0" b="0"/>
            <wp:docPr id="2105015405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015405" name="Obraz 2105015405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E32A2" w14:textId="497472CD" w:rsidR="007A5A3A" w:rsidRDefault="007A5A3A" w:rsidP="004023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łna dokumentacja jest dostępna w folderze z plikami źródłowymi projektu</w:t>
      </w:r>
      <w:r w:rsidR="00884CE0">
        <w:rPr>
          <w:rFonts w:ascii="Times New Roman" w:hAnsi="Times New Roman" w:cs="Times New Roman"/>
          <w:sz w:val="24"/>
          <w:szCs w:val="24"/>
        </w:rPr>
        <w:t>.</w:t>
      </w:r>
    </w:p>
    <w:p w14:paraId="30C3DB1C" w14:textId="20FC50CC" w:rsidR="00FA5935" w:rsidRDefault="00FA5935" w:rsidP="004023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0E0EEACD" w14:textId="77777777" w:rsidR="00C4312A" w:rsidRDefault="00C4312A">
      <w:pPr>
        <w:rPr>
          <w:rFonts w:ascii="Times New Roman" w:hAnsi="Times New Roman"/>
          <w:iCs/>
        </w:rPr>
      </w:pPr>
      <w:r>
        <w:br w:type="page"/>
      </w:r>
    </w:p>
    <w:p w14:paraId="3765EBE2" w14:textId="2ABB3649" w:rsidR="00803F14" w:rsidRPr="00D55ED8" w:rsidRDefault="00884CE0" w:rsidP="00D55ED8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Linki do źródeł oraz potwierdzenie praw autorskich.</w:t>
      </w:r>
    </w:p>
    <w:p w14:paraId="1813EF23" w14:textId="4FC9BF58" w:rsidR="00360DA5" w:rsidRDefault="00360DA5" w:rsidP="00360DA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41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tags/att_input_pattern.asp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- poradnik do walidacji pół formularza.</w:t>
      </w:r>
    </w:p>
    <w:p w14:paraId="6CF049DF" w14:textId="14C52842" w:rsidR="00360DA5" w:rsidRDefault="00360DA5" w:rsidP="003211E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42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simplestepscode.com/javascript-quiz-tutorial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- poradnik do quizu </w:t>
      </w:r>
      <w:r w:rsidR="003211E2">
        <w:rPr>
          <w:rFonts w:ascii="Times New Roman" w:hAnsi="Times New Roman" w:cs="Times New Roman"/>
          <w:sz w:val="24"/>
          <w:szCs w:val="24"/>
        </w:rPr>
        <w:t>JavaScript.</w:t>
      </w:r>
    </w:p>
    <w:p w14:paraId="0364A78E" w14:textId="21AC1760" w:rsidR="003211E2" w:rsidRDefault="003211E2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43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howto/howto_js_slideshow.asp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- poradnik do </w:t>
      </w:r>
      <w:proofErr w:type="spellStart"/>
      <w:r>
        <w:rPr>
          <w:rFonts w:ascii="Times New Roman" w:hAnsi="Times New Roman" w:cs="Times New Roman"/>
          <w:sz w:val="24"/>
          <w:szCs w:val="24"/>
        </w:rPr>
        <w:t>slidera</w:t>
      </w:r>
      <w:proofErr w:type="spellEnd"/>
      <w:r w:rsidR="00765322">
        <w:rPr>
          <w:rFonts w:ascii="Times New Roman" w:hAnsi="Times New Roman" w:cs="Times New Roman"/>
          <w:sz w:val="24"/>
          <w:szCs w:val="24"/>
        </w:rPr>
        <w:t>.</w:t>
      </w:r>
    </w:p>
    <w:p w14:paraId="0CAE6771" w14:textId="62613A35" w:rsidR="00765322" w:rsidRDefault="00765322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44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www.flaticon.com/icon-fonts-most-downloaded?brands=1&amp;type=uicon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– ikony </w:t>
      </w:r>
      <w:proofErr w:type="spellStart"/>
      <w:r>
        <w:rPr>
          <w:rFonts w:ascii="Times New Roman" w:hAnsi="Times New Roman" w:cs="Times New Roman"/>
          <w:sz w:val="24"/>
          <w:szCs w:val="24"/>
        </w:rPr>
        <w:t>soc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diów wykorzystane na stronie</w:t>
      </w:r>
      <w:r w:rsidR="003D18BB">
        <w:rPr>
          <w:rFonts w:ascii="Times New Roman" w:hAnsi="Times New Roman" w:cs="Times New Roman"/>
          <w:sz w:val="24"/>
          <w:szCs w:val="24"/>
        </w:rPr>
        <w:t>.</w:t>
      </w:r>
    </w:p>
    <w:p w14:paraId="78B99236" w14:textId="3FEA8090" w:rsidR="00E61487" w:rsidRDefault="00E61487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45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howto/howto_js_popup_form.asp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- poradnik do </w:t>
      </w:r>
      <w:proofErr w:type="spellStart"/>
      <w:r>
        <w:rPr>
          <w:rFonts w:ascii="Times New Roman" w:hAnsi="Times New Roman" w:cs="Times New Roman"/>
          <w:sz w:val="24"/>
          <w:szCs w:val="24"/>
        </w:rPr>
        <w:t>popup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749EC76" w14:textId="77777777" w:rsidR="003D18BB" w:rsidRDefault="003D18BB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1789A1A" w14:textId="320584A7" w:rsidR="003D18BB" w:rsidRDefault="003D18BB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razy używane w galerii pochodzą ze strony internetowej i pixabay.com. Mają one licencje: </w:t>
      </w:r>
      <w:hyperlink r:id="rId46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pixabay.com/service/license-summary/</w:t>
        </w:r>
      </w:hyperlink>
    </w:p>
    <w:p w14:paraId="2B07EB6A" w14:textId="247950B6" w:rsidR="00181881" w:rsidRDefault="00181881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kony </w:t>
      </w:r>
      <w:proofErr w:type="spellStart"/>
      <w:r>
        <w:rPr>
          <w:rFonts w:ascii="Times New Roman" w:hAnsi="Times New Roman" w:cs="Times New Roman"/>
          <w:sz w:val="24"/>
          <w:szCs w:val="24"/>
        </w:rPr>
        <w:t>socialmedió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chodzą z </w:t>
      </w:r>
      <w:proofErr w:type="spellStart"/>
      <w:r>
        <w:rPr>
          <w:rFonts w:ascii="Times New Roman" w:hAnsi="Times New Roman" w:cs="Times New Roman"/>
          <w:sz w:val="24"/>
          <w:szCs w:val="24"/>
        </w:rPr>
        <w:t>flatic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47" w:history="1">
        <w:r w:rsidR="005909A5"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www.flaticon.com/icon-fonts-most-downloaded?brands=1&amp;type=uicon</w:t>
        </w:r>
      </w:hyperlink>
    </w:p>
    <w:p w14:paraId="49B8EFA0" w14:textId="77777777" w:rsidR="005909A5" w:rsidRDefault="005909A5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4EB1B87" w14:textId="77777777" w:rsidR="003D18BB" w:rsidRDefault="003D18BB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AE313DE" w14:textId="644D36A2" w:rsidR="00B15CEF" w:rsidRDefault="00B15CEF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razy flag zostały poprane z Wikipedia </w:t>
      </w:r>
      <w:proofErr w:type="spellStart"/>
      <w:r>
        <w:rPr>
          <w:rFonts w:ascii="Times New Roman" w:hAnsi="Times New Roman" w:cs="Times New Roman"/>
          <w:sz w:val="24"/>
          <w:szCs w:val="24"/>
        </w:rPr>
        <w:t>common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0B286131" w14:textId="39848AC8" w:rsidR="00B15CEF" w:rsidRDefault="00A47DD9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48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commons.wikimedia.org/wiki/File:Flag_of_the_United_Kingdom_(1-2).svg</w:t>
        </w:r>
      </w:hyperlink>
    </w:p>
    <w:p w14:paraId="4CD77E3B" w14:textId="43D956A7" w:rsidR="00A47DD9" w:rsidRDefault="00A47DD9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49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commons.wikimedia.org/wiki/File:Flag_of_Spain.svg</w:t>
        </w:r>
      </w:hyperlink>
    </w:p>
    <w:p w14:paraId="75B4C9E1" w14:textId="681FA6BD" w:rsidR="00A47DD9" w:rsidRDefault="00A47DD9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50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commons.wikimedia.org/wiki/File:Flag_of_France_(1794–1815,_1830–1974).svg</w:t>
        </w:r>
      </w:hyperlink>
    </w:p>
    <w:p w14:paraId="409FDD3C" w14:textId="04C5D870" w:rsidR="00A47DD9" w:rsidRDefault="00BB4BE1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51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commons.wikimedia.org/wiki/File:Flag_of_Italy.svg</w:t>
        </w:r>
      </w:hyperlink>
    </w:p>
    <w:p w14:paraId="60A67476" w14:textId="404553E4" w:rsidR="00BB4BE1" w:rsidRDefault="00BB4BE1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52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commons.wikimedia.org/wiki/File:Flag_of_Germany.svg</w:t>
        </w:r>
      </w:hyperlink>
    </w:p>
    <w:p w14:paraId="2DF81A55" w14:textId="77777777" w:rsidR="00BB4BE1" w:rsidRDefault="00BB4BE1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852A8B5" w14:textId="73B92BD7" w:rsidR="00BB4BE1" w:rsidRDefault="00BB4BE1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zcionka została wzięta z </w:t>
      </w:r>
      <w:proofErr w:type="spellStart"/>
      <w:r>
        <w:rPr>
          <w:rFonts w:ascii="Times New Roman" w:hAnsi="Times New Roman" w:cs="Times New Roman"/>
          <w:sz w:val="24"/>
          <w:szCs w:val="24"/>
        </w:rPr>
        <w:t>go</w:t>
      </w:r>
      <w:r w:rsidR="00D80B02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g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nt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00F783F" w14:textId="67BBFE8B" w:rsidR="00E61487" w:rsidRDefault="00E61487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53" w:history="1">
        <w:r w:rsidRPr="00375563">
          <w:rPr>
            <w:rStyle w:val="Hipercze"/>
            <w:rFonts w:ascii="Times New Roman" w:hAnsi="Times New Roman" w:cs="Times New Roman"/>
            <w:sz w:val="24"/>
            <w:szCs w:val="24"/>
          </w:rPr>
          <w:t>https://openfontlicense.org</w:t>
        </w:r>
      </w:hyperlink>
    </w:p>
    <w:p w14:paraId="4443ACE5" w14:textId="77777777" w:rsidR="00E61487" w:rsidRDefault="00E61487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0FB30F9" w14:textId="77777777" w:rsidR="00A47DD9" w:rsidRDefault="00A47DD9" w:rsidP="0076532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E7AA22A" w14:textId="77777777" w:rsidR="00765322" w:rsidRDefault="00765322" w:rsidP="00360DA5">
      <w:pPr>
        <w:spacing w:after="13000" w:line="360" w:lineRule="auto"/>
        <w:rPr>
          <w:rFonts w:ascii="Times New Roman" w:hAnsi="Times New Roman" w:cs="Times New Roman"/>
          <w:sz w:val="24"/>
          <w:szCs w:val="24"/>
        </w:rPr>
      </w:pPr>
    </w:p>
    <w:p w14:paraId="4CEA7553" w14:textId="62492CC5" w:rsidR="004858BC" w:rsidRDefault="004858BC">
      <w:pPr>
        <w:rPr>
          <w:rFonts w:ascii="Times New Roman" w:hAnsi="Times New Roman"/>
          <w:iCs/>
        </w:rPr>
      </w:pPr>
    </w:p>
    <w:p w14:paraId="76DF435A" w14:textId="0B5B69CB" w:rsidR="00067A62" w:rsidRPr="00067A62" w:rsidRDefault="0069142E" w:rsidP="00067A62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57622052"/>
      <w:r>
        <w:rPr>
          <w:rFonts w:ascii="Times New Roman" w:hAnsi="Times New Roman" w:cs="Times New Roman"/>
          <w:b/>
          <w:sz w:val="24"/>
        </w:rPr>
        <w:t>Podsumowanie</w:t>
      </w:r>
      <w:bookmarkEnd w:id="2"/>
      <w:r w:rsidR="00067A62">
        <w:rPr>
          <w:rFonts w:ascii="Times New Roman" w:hAnsi="Times New Roman" w:cs="Times New Roman"/>
          <w:b/>
          <w:sz w:val="24"/>
        </w:rPr>
        <w:t xml:space="preserve"> Raport SEO</w:t>
      </w:r>
    </w:p>
    <w:p w14:paraId="04DD7EFD" w14:textId="6D136CFD" w:rsidR="00FF59C6" w:rsidRPr="00B75D65" w:rsidRDefault="00FF59C6" w:rsidP="00FF59C6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F59C6" w:rsidRPr="00B75D65" w:rsidSect="00883EC1">
      <w:footerReference w:type="default" r:id="rId5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F4B27" w14:textId="77777777" w:rsidR="00883EC1" w:rsidRDefault="00883EC1" w:rsidP="00606776">
      <w:pPr>
        <w:spacing w:after="0" w:line="240" w:lineRule="auto"/>
      </w:pPr>
      <w:r>
        <w:separator/>
      </w:r>
    </w:p>
  </w:endnote>
  <w:endnote w:type="continuationSeparator" w:id="0">
    <w:p w14:paraId="04612E0C" w14:textId="77777777" w:rsidR="00883EC1" w:rsidRDefault="00883EC1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990A7" w14:textId="77777777" w:rsidR="00883EC1" w:rsidRDefault="00883EC1" w:rsidP="00606776">
      <w:pPr>
        <w:spacing w:after="0" w:line="240" w:lineRule="auto"/>
      </w:pPr>
      <w:r>
        <w:separator/>
      </w:r>
    </w:p>
  </w:footnote>
  <w:footnote w:type="continuationSeparator" w:id="0">
    <w:p w14:paraId="6AF6890E" w14:textId="77777777" w:rsidR="00883EC1" w:rsidRDefault="00883EC1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51EF0"/>
    <w:multiLevelType w:val="hybridMultilevel"/>
    <w:tmpl w:val="0890C3B8"/>
    <w:lvl w:ilvl="0" w:tplc="EF6C9E3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5" w:hanging="360"/>
      </w:pPr>
    </w:lvl>
    <w:lvl w:ilvl="2" w:tplc="0415001B">
      <w:start w:val="1"/>
      <w:numFmt w:val="lowerRoman"/>
      <w:lvlText w:val="%3."/>
      <w:lvlJc w:val="right"/>
      <w:pPr>
        <w:ind w:left="2505" w:hanging="180"/>
      </w:pPr>
    </w:lvl>
    <w:lvl w:ilvl="3" w:tplc="0415000F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843665"/>
    <w:multiLevelType w:val="hybridMultilevel"/>
    <w:tmpl w:val="7B003968"/>
    <w:lvl w:ilvl="0" w:tplc="36968E1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8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9E5408"/>
    <w:multiLevelType w:val="hybridMultilevel"/>
    <w:tmpl w:val="DF7A06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002200">
    <w:abstractNumId w:val="1"/>
  </w:num>
  <w:num w:numId="2" w16cid:durableId="2136242954">
    <w:abstractNumId w:val="25"/>
  </w:num>
  <w:num w:numId="3" w16cid:durableId="1761949390">
    <w:abstractNumId w:val="20"/>
  </w:num>
  <w:num w:numId="4" w16cid:durableId="1301306176">
    <w:abstractNumId w:val="13"/>
  </w:num>
  <w:num w:numId="5" w16cid:durableId="2102136781">
    <w:abstractNumId w:val="22"/>
  </w:num>
  <w:num w:numId="6" w16cid:durableId="432828187">
    <w:abstractNumId w:val="9"/>
  </w:num>
  <w:num w:numId="7" w16cid:durableId="1086999218">
    <w:abstractNumId w:val="12"/>
  </w:num>
  <w:num w:numId="8" w16cid:durableId="1452745752">
    <w:abstractNumId w:val="17"/>
  </w:num>
  <w:num w:numId="9" w16cid:durableId="1943415222">
    <w:abstractNumId w:val="2"/>
  </w:num>
  <w:num w:numId="10" w16cid:durableId="1704867562">
    <w:abstractNumId w:val="11"/>
  </w:num>
  <w:num w:numId="11" w16cid:durableId="1309477048">
    <w:abstractNumId w:val="21"/>
  </w:num>
  <w:num w:numId="12" w16cid:durableId="809321826">
    <w:abstractNumId w:val="3"/>
  </w:num>
  <w:num w:numId="13" w16cid:durableId="2045985997">
    <w:abstractNumId w:val="14"/>
  </w:num>
  <w:num w:numId="14" w16cid:durableId="439570336">
    <w:abstractNumId w:val="23"/>
  </w:num>
  <w:num w:numId="15" w16cid:durableId="1994947431">
    <w:abstractNumId w:val="24"/>
  </w:num>
  <w:num w:numId="16" w16cid:durableId="1252859936">
    <w:abstractNumId w:val="4"/>
  </w:num>
  <w:num w:numId="17" w16cid:durableId="920529022">
    <w:abstractNumId w:val="8"/>
  </w:num>
  <w:num w:numId="18" w16cid:durableId="1296564881">
    <w:abstractNumId w:val="5"/>
  </w:num>
  <w:num w:numId="19" w16cid:durableId="784614362">
    <w:abstractNumId w:val="16"/>
  </w:num>
  <w:num w:numId="20" w16cid:durableId="904415040">
    <w:abstractNumId w:val="10"/>
  </w:num>
  <w:num w:numId="21" w16cid:durableId="276256053">
    <w:abstractNumId w:val="7"/>
  </w:num>
  <w:num w:numId="22" w16cid:durableId="267353987">
    <w:abstractNumId w:val="6"/>
  </w:num>
  <w:num w:numId="23" w16cid:durableId="244650200">
    <w:abstractNumId w:val="18"/>
  </w:num>
  <w:num w:numId="24" w16cid:durableId="157549880">
    <w:abstractNumId w:val="19"/>
  </w:num>
  <w:num w:numId="25" w16cid:durableId="1053889777">
    <w:abstractNumId w:val="15"/>
  </w:num>
  <w:num w:numId="26" w16cid:durableId="362219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11649"/>
    <w:rsid w:val="0002072B"/>
    <w:rsid w:val="00030290"/>
    <w:rsid w:val="0003148F"/>
    <w:rsid w:val="0003425B"/>
    <w:rsid w:val="00037464"/>
    <w:rsid w:val="00044727"/>
    <w:rsid w:val="00045F57"/>
    <w:rsid w:val="00067A62"/>
    <w:rsid w:val="00096519"/>
    <w:rsid w:val="000A0873"/>
    <w:rsid w:val="000E0677"/>
    <w:rsid w:val="000F1085"/>
    <w:rsid w:val="00101B9F"/>
    <w:rsid w:val="00181881"/>
    <w:rsid w:val="001A35EF"/>
    <w:rsid w:val="001B079B"/>
    <w:rsid w:val="001E40B7"/>
    <w:rsid w:val="001F53F9"/>
    <w:rsid w:val="002027FD"/>
    <w:rsid w:val="00203EDC"/>
    <w:rsid w:val="00220B30"/>
    <w:rsid w:val="00237F46"/>
    <w:rsid w:val="00242C06"/>
    <w:rsid w:val="0024317E"/>
    <w:rsid w:val="002509DD"/>
    <w:rsid w:val="00277013"/>
    <w:rsid w:val="002919DA"/>
    <w:rsid w:val="002B1F63"/>
    <w:rsid w:val="002C771E"/>
    <w:rsid w:val="002E378C"/>
    <w:rsid w:val="00303C0C"/>
    <w:rsid w:val="003211E2"/>
    <w:rsid w:val="00360A7C"/>
    <w:rsid w:val="00360DA5"/>
    <w:rsid w:val="0036757F"/>
    <w:rsid w:val="0039356E"/>
    <w:rsid w:val="003A721B"/>
    <w:rsid w:val="003C402C"/>
    <w:rsid w:val="003D18BB"/>
    <w:rsid w:val="003D7D75"/>
    <w:rsid w:val="003E528E"/>
    <w:rsid w:val="003F1E86"/>
    <w:rsid w:val="004023B9"/>
    <w:rsid w:val="00441A3D"/>
    <w:rsid w:val="00446146"/>
    <w:rsid w:val="004525A8"/>
    <w:rsid w:val="004773A7"/>
    <w:rsid w:val="0048337A"/>
    <w:rsid w:val="004858BC"/>
    <w:rsid w:val="00492873"/>
    <w:rsid w:val="00492A5A"/>
    <w:rsid w:val="0049474E"/>
    <w:rsid w:val="004B501B"/>
    <w:rsid w:val="004F248D"/>
    <w:rsid w:val="00501C6D"/>
    <w:rsid w:val="0050237B"/>
    <w:rsid w:val="005154E2"/>
    <w:rsid w:val="0053079D"/>
    <w:rsid w:val="005353EC"/>
    <w:rsid w:val="0053611C"/>
    <w:rsid w:val="00536E94"/>
    <w:rsid w:val="0057117C"/>
    <w:rsid w:val="00572671"/>
    <w:rsid w:val="00582489"/>
    <w:rsid w:val="005909A5"/>
    <w:rsid w:val="00597DBF"/>
    <w:rsid w:val="005A150E"/>
    <w:rsid w:val="005A3292"/>
    <w:rsid w:val="005B28E2"/>
    <w:rsid w:val="005C03DE"/>
    <w:rsid w:val="005D0012"/>
    <w:rsid w:val="005D0992"/>
    <w:rsid w:val="005D25CA"/>
    <w:rsid w:val="005D33BB"/>
    <w:rsid w:val="005F66D5"/>
    <w:rsid w:val="00600A3D"/>
    <w:rsid w:val="00606776"/>
    <w:rsid w:val="0061607D"/>
    <w:rsid w:val="00616C70"/>
    <w:rsid w:val="00666AEC"/>
    <w:rsid w:val="0067041F"/>
    <w:rsid w:val="0069142E"/>
    <w:rsid w:val="00691E9E"/>
    <w:rsid w:val="00695D4D"/>
    <w:rsid w:val="006B2964"/>
    <w:rsid w:val="006C4CE7"/>
    <w:rsid w:val="00706935"/>
    <w:rsid w:val="00717173"/>
    <w:rsid w:val="00721FCD"/>
    <w:rsid w:val="0073058D"/>
    <w:rsid w:val="007339A1"/>
    <w:rsid w:val="0075792A"/>
    <w:rsid w:val="007617A5"/>
    <w:rsid w:val="00765322"/>
    <w:rsid w:val="00766153"/>
    <w:rsid w:val="00770A8E"/>
    <w:rsid w:val="0077486A"/>
    <w:rsid w:val="007A5A3A"/>
    <w:rsid w:val="007B062D"/>
    <w:rsid w:val="007B1440"/>
    <w:rsid w:val="007D11ED"/>
    <w:rsid w:val="007D206D"/>
    <w:rsid w:val="007F0AD8"/>
    <w:rsid w:val="007F40D5"/>
    <w:rsid w:val="007F5ECB"/>
    <w:rsid w:val="00803F14"/>
    <w:rsid w:val="0081201E"/>
    <w:rsid w:val="008159BB"/>
    <w:rsid w:val="00826359"/>
    <w:rsid w:val="008278A8"/>
    <w:rsid w:val="008615C9"/>
    <w:rsid w:val="0087502D"/>
    <w:rsid w:val="00883EC1"/>
    <w:rsid w:val="00884CE0"/>
    <w:rsid w:val="00891953"/>
    <w:rsid w:val="008A59E2"/>
    <w:rsid w:val="008C6ED5"/>
    <w:rsid w:val="00907ADC"/>
    <w:rsid w:val="00942104"/>
    <w:rsid w:val="0095299C"/>
    <w:rsid w:val="00961DD4"/>
    <w:rsid w:val="009849CD"/>
    <w:rsid w:val="0098706B"/>
    <w:rsid w:val="009A2B9C"/>
    <w:rsid w:val="009A4A75"/>
    <w:rsid w:val="009B3DA2"/>
    <w:rsid w:val="009C34FD"/>
    <w:rsid w:val="009E14D2"/>
    <w:rsid w:val="009F5850"/>
    <w:rsid w:val="00A11166"/>
    <w:rsid w:val="00A22E67"/>
    <w:rsid w:val="00A45250"/>
    <w:rsid w:val="00A47DD9"/>
    <w:rsid w:val="00A505E1"/>
    <w:rsid w:val="00A559AA"/>
    <w:rsid w:val="00A73139"/>
    <w:rsid w:val="00A91102"/>
    <w:rsid w:val="00A97E99"/>
    <w:rsid w:val="00AC09B2"/>
    <w:rsid w:val="00B15CEF"/>
    <w:rsid w:val="00B31FD4"/>
    <w:rsid w:val="00B3556A"/>
    <w:rsid w:val="00B3634F"/>
    <w:rsid w:val="00B51C2A"/>
    <w:rsid w:val="00B56DF6"/>
    <w:rsid w:val="00B75D65"/>
    <w:rsid w:val="00BB4BE1"/>
    <w:rsid w:val="00BC2713"/>
    <w:rsid w:val="00BD4B5B"/>
    <w:rsid w:val="00BE503F"/>
    <w:rsid w:val="00BF6734"/>
    <w:rsid w:val="00C028F7"/>
    <w:rsid w:val="00C1360C"/>
    <w:rsid w:val="00C279A8"/>
    <w:rsid w:val="00C371D4"/>
    <w:rsid w:val="00C37ADB"/>
    <w:rsid w:val="00C4312A"/>
    <w:rsid w:val="00C46048"/>
    <w:rsid w:val="00C67F8F"/>
    <w:rsid w:val="00C77903"/>
    <w:rsid w:val="00C92A52"/>
    <w:rsid w:val="00CA083E"/>
    <w:rsid w:val="00CA1412"/>
    <w:rsid w:val="00CB488F"/>
    <w:rsid w:val="00CD1099"/>
    <w:rsid w:val="00CD23B1"/>
    <w:rsid w:val="00CD7470"/>
    <w:rsid w:val="00CE0A9A"/>
    <w:rsid w:val="00D54F72"/>
    <w:rsid w:val="00D55ED8"/>
    <w:rsid w:val="00D602A1"/>
    <w:rsid w:val="00D80B02"/>
    <w:rsid w:val="00D834A6"/>
    <w:rsid w:val="00DB787F"/>
    <w:rsid w:val="00DB7B40"/>
    <w:rsid w:val="00DC3276"/>
    <w:rsid w:val="00DC3F98"/>
    <w:rsid w:val="00DE54F0"/>
    <w:rsid w:val="00DE7E2F"/>
    <w:rsid w:val="00DF2E51"/>
    <w:rsid w:val="00DF496A"/>
    <w:rsid w:val="00DF6CA3"/>
    <w:rsid w:val="00E12D08"/>
    <w:rsid w:val="00E430C4"/>
    <w:rsid w:val="00E50851"/>
    <w:rsid w:val="00E572B6"/>
    <w:rsid w:val="00E61487"/>
    <w:rsid w:val="00E67321"/>
    <w:rsid w:val="00E76E9C"/>
    <w:rsid w:val="00E84AB9"/>
    <w:rsid w:val="00E935DF"/>
    <w:rsid w:val="00EA4D05"/>
    <w:rsid w:val="00EB0FC1"/>
    <w:rsid w:val="00EE25B6"/>
    <w:rsid w:val="00EF217A"/>
    <w:rsid w:val="00EF38D3"/>
    <w:rsid w:val="00EF71E1"/>
    <w:rsid w:val="00F06A7F"/>
    <w:rsid w:val="00F1704D"/>
    <w:rsid w:val="00F2567B"/>
    <w:rsid w:val="00F37A7E"/>
    <w:rsid w:val="00F67029"/>
    <w:rsid w:val="00F83C52"/>
    <w:rsid w:val="00F97D82"/>
    <w:rsid w:val="00FA5935"/>
    <w:rsid w:val="00FA694C"/>
    <w:rsid w:val="00FF59C6"/>
    <w:rsid w:val="00FF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F5EC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F5EC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F5E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hyperlink" Target="https://simplestepscode.com/javascript-quiz-tutorial/" TargetMode="External"/><Relationship Id="rId47" Type="http://schemas.openxmlformats.org/officeDocument/2006/relationships/hyperlink" Target="https://www.flaticon.com/icon-fonts-most-downloaded?brands=1&amp;type=uicon" TargetMode="External"/><Relationship Id="rId50" Type="http://schemas.openxmlformats.org/officeDocument/2006/relationships/hyperlink" Target="https://commons.wikimedia.org/wiki/File:Flag_of_France_(1794&#8211;1815,_1830&#8211;1974).svg" TargetMode="External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hyperlink" Target="https://www.w3schools.com/howto/howto_js_popup_form.asp" TargetMode="External"/><Relationship Id="rId53" Type="http://schemas.openxmlformats.org/officeDocument/2006/relationships/hyperlink" Target="https://openfontlicense.org" TargetMode="External"/><Relationship Id="rId5" Type="http://schemas.openxmlformats.org/officeDocument/2006/relationships/numbering" Target="numbering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hyperlink" Target="https://www.w3schools.com/howto/howto_js_slideshow.asp" TargetMode="External"/><Relationship Id="rId48" Type="http://schemas.openxmlformats.org/officeDocument/2006/relationships/hyperlink" Target="https://commons.wikimedia.org/wiki/File:Flag_of_the_United_Kingdom_(1-2).svg" TargetMode="External"/><Relationship Id="rId56" Type="http://schemas.openxmlformats.org/officeDocument/2006/relationships/glossaryDocument" Target="glossary/document.xml"/><Relationship Id="rId8" Type="http://schemas.openxmlformats.org/officeDocument/2006/relationships/webSettings" Target="webSettings.xml"/><Relationship Id="rId51" Type="http://schemas.openxmlformats.org/officeDocument/2006/relationships/hyperlink" Target="https://commons.wikimedia.org/wiki/File:Flag_of_Italy.svg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yperlink" Target="https://pixabay.com/service/license-summary/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s.com/tags/att_input_pattern.asp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commons.wikimedia.org/wiki/File:Flag_of_Spain.svg" TargetMode="External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hyperlink" Target="https://www.flaticon.com/icon-fonts-most-downloaded?brands=1&amp;type=uicon" TargetMode="External"/><Relationship Id="rId52" Type="http://schemas.openxmlformats.org/officeDocument/2006/relationships/hyperlink" Target="https://commons.wikimedia.org/wiki/File:Flag_of_Germany.sv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21217F"/>
    <w:rsid w:val="00240AEB"/>
    <w:rsid w:val="002A4042"/>
    <w:rsid w:val="002D0880"/>
    <w:rsid w:val="00337254"/>
    <w:rsid w:val="00465141"/>
    <w:rsid w:val="005607FC"/>
    <w:rsid w:val="008F2587"/>
    <w:rsid w:val="009059B6"/>
    <w:rsid w:val="0096613E"/>
    <w:rsid w:val="00970AFB"/>
    <w:rsid w:val="00A40A93"/>
    <w:rsid w:val="00AB6355"/>
    <w:rsid w:val="00CA7760"/>
    <w:rsid w:val="00E87B66"/>
    <w:rsid w:val="00FA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1FFE27F53272428ED5500590DC7C57" ma:contentTypeVersion="3" ma:contentTypeDescription="Utwórz nowy dokument." ma:contentTypeScope="" ma:versionID="59f2c4617ae6e0dc1d6ff3d3cd1b9e8d">
  <xsd:schema xmlns:xsd="http://www.w3.org/2001/XMLSchema" xmlns:xs="http://www.w3.org/2001/XMLSchema" xmlns:p="http://schemas.microsoft.com/office/2006/metadata/properties" xmlns:ns2="dc278eea-3af7-46f6-9343-4c7453f204a8" targetNamespace="http://schemas.microsoft.com/office/2006/metadata/properties" ma:root="true" ma:fieldsID="83d7f2ec3599103e6598ce89cf553fde" ns2:_="">
    <xsd:import namespace="dc278eea-3af7-46f6-9343-4c7453f20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8eea-3af7-46f6-9343-4c7453f2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C206F5-D9AE-4FF3-AA1E-E26D518405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3F3AE0-6AC5-4EF5-B510-B240880E1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78eea-3af7-46f6-9343-4c7453f20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6D0F3E-936F-4CD4-B2E9-3ED25CBA46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1</Pages>
  <Words>1101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Jakub Opar</cp:lastModifiedBy>
  <cp:revision>158</cp:revision>
  <dcterms:created xsi:type="dcterms:W3CDTF">2022-11-06T09:55:00Z</dcterms:created>
  <dcterms:modified xsi:type="dcterms:W3CDTF">2024-02-02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FFE27F53272428ED5500590DC7C57</vt:lpwstr>
  </property>
</Properties>
</file>